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88F8" w14:textId="54AD77FB" w:rsidR="00087A1F" w:rsidRDefault="00087A1F" w:rsidP="00C9571B">
      <w:pPr>
        <w:pStyle w:val="1"/>
        <w:jc w:val="center"/>
      </w:pPr>
      <w:r>
        <w:rPr>
          <w:noProof/>
        </w:rPr>
        <w:drawing>
          <wp:inline distT="0" distB="0" distL="0" distR="0" wp14:anchorId="1DE0AD88" wp14:editId="02E1E2CF">
            <wp:extent cx="1828800" cy="4921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untain-contour-cooled-volcano-illustration-sketch-black-steep-peak-ruptured-top-snow-capped-rocky-cliffs-deep-vector-21384049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60630" cy="500690"/>
                    </a:xfrm>
                    <a:prstGeom prst="rect">
                      <a:avLst/>
                    </a:prstGeom>
                  </pic:spPr>
                </pic:pic>
              </a:graphicData>
            </a:graphic>
          </wp:inline>
        </w:drawing>
      </w:r>
    </w:p>
    <w:p w14:paraId="27126D8A" w14:textId="08FBA71E" w:rsidR="00C9571B" w:rsidRDefault="00DD76C4" w:rsidP="00C9571B">
      <w:pPr>
        <w:pStyle w:val="1"/>
        <w:jc w:val="center"/>
      </w:pPr>
      <w:r>
        <w:t>01.</w:t>
      </w:r>
      <w:r w:rsidR="00B20BDE">
        <w:t xml:space="preserve"> </w:t>
      </w:r>
      <w:r w:rsidR="00940351">
        <w:t>Climb the Peak</w:t>
      </w:r>
      <w:r w:rsidR="002E5A08">
        <w:t>s</w:t>
      </w:r>
    </w:p>
    <w:p w14:paraId="59840A9D" w14:textId="09240D33" w:rsidR="00E5771C" w:rsidRPr="001258F1" w:rsidRDefault="00087A1F" w:rsidP="00A613DF">
      <w:pPr>
        <w:jc w:val="both"/>
      </w:pPr>
      <w:r>
        <w:rPr>
          <w:i/>
          <w:iCs/>
        </w:rPr>
        <w:t>Alex</w:t>
      </w:r>
      <w:r w:rsidR="006A229C" w:rsidRPr="00E5771C">
        <w:rPr>
          <w:i/>
          <w:iCs/>
        </w:rPr>
        <w:t xml:space="preserve"> is a </w:t>
      </w:r>
      <w:r>
        <w:rPr>
          <w:i/>
          <w:iCs/>
        </w:rPr>
        <w:t>vlogger</w:t>
      </w:r>
      <w:r w:rsidR="006A229C" w:rsidRPr="00E5771C">
        <w:rPr>
          <w:i/>
          <w:iCs/>
        </w:rPr>
        <w:t xml:space="preserve"> and </w:t>
      </w:r>
      <w:r>
        <w:rPr>
          <w:i/>
          <w:iCs/>
        </w:rPr>
        <w:t xml:space="preserve">he wants to make videos, climbing the five highest peaks in </w:t>
      </w:r>
      <w:proofErr w:type="spellStart"/>
      <w:r>
        <w:rPr>
          <w:i/>
          <w:iCs/>
        </w:rPr>
        <w:t>Pirin</w:t>
      </w:r>
      <w:proofErr w:type="spellEnd"/>
      <w:r>
        <w:rPr>
          <w:i/>
          <w:iCs/>
        </w:rPr>
        <w:t xml:space="preserve"> mountain in</w:t>
      </w:r>
      <w:r w:rsidR="001258F1">
        <w:rPr>
          <w:i/>
          <w:iCs/>
        </w:rPr>
        <w:t xml:space="preserve"> just</w:t>
      </w:r>
      <w:r>
        <w:rPr>
          <w:i/>
          <w:iCs/>
        </w:rPr>
        <w:t xml:space="preserve"> </w:t>
      </w:r>
      <w:r w:rsidRPr="001258F1">
        <w:rPr>
          <w:b/>
          <w:i/>
          <w:iCs/>
        </w:rPr>
        <w:t>one week</w:t>
      </w:r>
      <w:r>
        <w:rPr>
          <w:i/>
          <w:iCs/>
        </w:rPr>
        <w:t xml:space="preserve">. </w:t>
      </w:r>
      <w:r w:rsidR="006A229C" w:rsidRPr="00E5771C">
        <w:rPr>
          <w:i/>
          <w:iCs/>
        </w:rPr>
        <w:t xml:space="preserve"> </w:t>
      </w:r>
      <w:r w:rsidR="001258F1">
        <w:rPr>
          <w:i/>
          <w:iCs/>
        </w:rPr>
        <w:t xml:space="preserve">He will take his video set, a tent and his </w:t>
      </w:r>
      <w:r w:rsidR="001258F1" w:rsidRPr="001258F1">
        <w:rPr>
          <w:b/>
          <w:i/>
          <w:iCs/>
        </w:rPr>
        <w:t>backpack</w:t>
      </w:r>
      <w:r w:rsidR="001258F1">
        <w:rPr>
          <w:i/>
          <w:iCs/>
        </w:rPr>
        <w:t xml:space="preserve"> </w:t>
      </w:r>
      <w:r w:rsidR="007D444D">
        <w:rPr>
          <w:i/>
          <w:iCs/>
        </w:rPr>
        <w:t>in the mountain</w:t>
      </w:r>
      <w:r w:rsidR="001258F1">
        <w:rPr>
          <w:i/>
          <w:iCs/>
        </w:rPr>
        <w:t>. T</w:t>
      </w:r>
      <w:r w:rsidR="007D444D">
        <w:rPr>
          <w:i/>
          <w:iCs/>
        </w:rPr>
        <w:t>he back</w:t>
      </w:r>
      <w:r w:rsidR="001258F1">
        <w:rPr>
          <w:i/>
          <w:iCs/>
        </w:rPr>
        <w:t xml:space="preserve">pack fits </w:t>
      </w:r>
      <w:r w:rsidR="001258F1" w:rsidRPr="003009B1">
        <w:rPr>
          <w:b/>
          <w:i/>
          <w:iCs/>
        </w:rPr>
        <w:t xml:space="preserve">food </w:t>
      </w:r>
      <w:r w:rsidR="003009B1" w:rsidRPr="003009B1">
        <w:rPr>
          <w:b/>
          <w:i/>
          <w:iCs/>
        </w:rPr>
        <w:t>portions</w:t>
      </w:r>
      <w:r w:rsidR="001258F1">
        <w:rPr>
          <w:i/>
          <w:iCs/>
        </w:rPr>
        <w:t xml:space="preserve"> for one week</w:t>
      </w:r>
      <w:r w:rsidR="007D444D">
        <w:rPr>
          <w:i/>
          <w:iCs/>
        </w:rPr>
        <w:t xml:space="preserve">, exactly. His </w:t>
      </w:r>
      <w:r w:rsidR="007D444D" w:rsidRPr="007D444D">
        <w:rPr>
          <w:b/>
          <w:i/>
          <w:iCs/>
        </w:rPr>
        <w:t>daily stamina</w:t>
      </w:r>
      <w:r w:rsidR="003009B1">
        <w:rPr>
          <w:i/>
          <w:iCs/>
        </w:rPr>
        <w:t xml:space="preserve"> is </w:t>
      </w:r>
      <w:r w:rsidR="007D444D">
        <w:rPr>
          <w:i/>
          <w:iCs/>
        </w:rPr>
        <w:t xml:space="preserve">also limited. Your task is to trace his adventure and to create a post for his profile </w:t>
      </w:r>
      <w:r w:rsidR="00254920">
        <w:rPr>
          <w:i/>
          <w:iCs/>
        </w:rPr>
        <w:t>@al</w:t>
      </w:r>
      <w:r w:rsidR="007D444D" w:rsidRPr="00CC0A4F">
        <w:rPr>
          <w:i/>
          <w:iCs/>
        </w:rPr>
        <w:t>aroundtheworld</w:t>
      </w:r>
      <w:r w:rsidR="007D444D" w:rsidRPr="007D444D">
        <w:rPr>
          <w:i/>
          <w:iCs/>
        </w:rPr>
        <w:t>, at the end of the journey.</w:t>
      </w:r>
    </w:p>
    <w:p w14:paraId="61965D2B" w14:textId="2FF87AC7" w:rsidR="006A229C" w:rsidRPr="00594F00" w:rsidRDefault="00594F00" w:rsidP="00A613DF">
      <w:pPr>
        <w:jc w:val="both"/>
      </w:pPr>
      <w:r>
        <w:t xml:space="preserve">You will have to keep information for </w:t>
      </w:r>
      <w:r w:rsidRPr="00594F00">
        <w:rPr>
          <w:b/>
        </w:rPr>
        <w:t>all the conquered peaks</w:t>
      </w:r>
      <w:r w:rsidR="00DE5D96">
        <w:t xml:space="preserve">, </w:t>
      </w:r>
      <w:r>
        <w:t>if any.</w:t>
      </w:r>
    </w:p>
    <w:p w14:paraId="7E20B4C4" w14:textId="6A8AEC26" w:rsidR="00DB2D32" w:rsidRDefault="00594F00" w:rsidP="00A613DF">
      <w:pPr>
        <w:jc w:val="both"/>
      </w:pPr>
      <w:r>
        <w:t xml:space="preserve">Every day, Alex will </w:t>
      </w:r>
      <w:r w:rsidRPr="003009B1">
        <w:rPr>
          <w:b/>
        </w:rPr>
        <w:t>use one portion</w:t>
      </w:r>
      <w:r>
        <w:t xml:space="preserve"> of his </w:t>
      </w:r>
      <w:r w:rsidRPr="003009B1">
        <w:rPr>
          <w:b/>
        </w:rPr>
        <w:t>daily</w:t>
      </w:r>
      <w:r w:rsidR="00DE5D96">
        <w:rPr>
          <w:b/>
        </w:rPr>
        <w:t xml:space="preserve"> food</w:t>
      </w:r>
      <w:r w:rsidRPr="003009B1">
        <w:rPr>
          <w:b/>
        </w:rPr>
        <w:t xml:space="preserve"> supplies</w:t>
      </w:r>
      <w:r>
        <w:t xml:space="preserve"> and will </w:t>
      </w:r>
      <w:r w:rsidRPr="003009B1">
        <w:rPr>
          <w:b/>
        </w:rPr>
        <w:t>exhaust</w:t>
      </w:r>
      <w:r w:rsidR="00AE3425">
        <w:rPr>
          <w:b/>
        </w:rPr>
        <w:t xml:space="preserve"> </w:t>
      </w:r>
      <w:proofErr w:type="gramStart"/>
      <w:r w:rsidR="00AE3425">
        <w:rPr>
          <w:b/>
        </w:rPr>
        <w:t xml:space="preserve">one </w:t>
      </w:r>
      <w:r>
        <w:t xml:space="preserve"> </w:t>
      </w:r>
      <w:r w:rsidR="00CC6565">
        <w:t>of</w:t>
      </w:r>
      <w:proofErr w:type="gramEnd"/>
      <w:r w:rsidR="00CC6565">
        <w:t xml:space="preserve"> </w:t>
      </w:r>
      <w:r w:rsidR="005337A4">
        <w:t xml:space="preserve">his </w:t>
      </w:r>
      <w:r w:rsidR="005337A4" w:rsidRPr="003009B1">
        <w:rPr>
          <w:b/>
        </w:rPr>
        <w:t>daily stamina</w:t>
      </w:r>
      <w:r w:rsidR="00E46A4A">
        <w:t>.</w:t>
      </w:r>
    </w:p>
    <w:p w14:paraId="195AF666" w14:textId="7DEFE9CE" w:rsidR="00F1715C" w:rsidRDefault="00A613DF" w:rsidP="00A613DF">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 xml:space="preserve">the </w:t>
      </w:r>
      <w:r w:rsidR="00E46A4A">
        <w:rPr>
          <w:rFonts w:ascii="Calibri" w:eastAsia="Calibri" w:hAnsi="Calibri" w:cs="Arial"/>
          <w:b/>
        </w:rPr>
        <w:t>quantit</w:t>
      </w:r>
      <w:r w:rsidR="000220E3">
        <w:rPr>
          <w:rFonts w:ascii="Calibri" w:eastAsia="Calibri" w:hAnsi="Calibri" w:cs="Arial"/>
          <w:b/>
        </w:rPr>
        <w:t xml:space="preserve">ies </w:t>
      </w:r>
      <w:r w:rsidR="00F12E67">
        <w:rPr>
          <w:rFonts w:ascii="Calibri" w:eastAsia="Calibri" w:hAnsi="Calibri" w:cs="Arial"/>
          <w:b/>
        </w:rPr>
        <w:t xml:space="preserve">of the </w:t>
      </w:r>
      <w:r w:rsidR="00DE5D96">
        <w:rPr>
          <w:rFonts w:ascii="Calibri" w:eastAsia="Calibri" w:hAnsi="Calibri" w:cs="Arial"/>
          <w:b/>
        </w:rPr>
        <w:t xml:space="preserve">daily </w:t>
      </w:r>
      <w:r w:rsidR="005337A4">
        <w:rPr>
          <w:rFonts w:ascii="Calibri" w:eastAsia="Calibri" w:hAnsi="Calibri" w:cs="Arial"/>
          <w:b/>
        </w:rPr>
        <w:t xml:space="preserve">portions </w:t>
      </w:r>
      <w:r w:rsidR="005337A4" w:rsidRPr="005337A4">
        <w:rPr>
          <w:rFonts w:ascii="Calibri" w:eastAsia="Calibri" w:hAnsi="Calibri" w:cs="Arial"/>
        </w:rPr>
        <w:t>of food supplies</w:t>
      </w:r>
      <w:r w:rsidR="00F1715C">
        <w:rPr>
          <w:rFonts w:ascii="Calibri" w:eastAsia="Calibri" w:hAnsi="Calibri" w:cs="Arial"/>
        </w:rPr>
        <w:t xml:space="preserve"> in his backpack</w:t>
      </w:r>
      <w:r w:rsidRPr="005337A4">
        <w:rPr>
          <w:rFonts w:ascii="Calibri" w:eastAsia="Calibri" w:hAnsi="Calibri" w:cs="Arial"/>
        </w:rPr>
        <w:t>.</w:t>
      </w:r>
    </w:p>
    <w:p w14:paraId="20A0978E" w14:textId="09F8EE66" w:rsidR="00A613DF" w:rsidRPr="00F1715C" w:rsidRDefault="00A613DF" w:rsidP="00A613DF">
      <w:pPr>
        <w:jc w:val="both"/>
        <w:rPr>
          <w:rFonts w:ascii="Calibri" w:eastAsia="Calibri" w:hAnsi="Calibri" w:cs="Arial"/>
        </w:rPr>
      </w:pPr>
      <w:r>
        <w:rPr>
          <w:rFonts w:ascii="Calibri" w:eastAsia="Calibri" w:hAnsi="Calibri" w:cs="Arial"/>
        </w:rPr>
        <w:t>Afterward</w:t>
      </w:r>
      <w:r w:rsidR="005337A4">
        <w:rPr>
          <w:rFonts w:ascii="Calibri" w:eastAsia="Calibri" w:hAnsi="Calibri" w:cs="Arial"/>
        </w:rPr>
        <w:t>s</w:t>
      </w:r>
      <w:r>
        <w:rPr>
          <w:rFonts w:ascii="Calibri" w:eastAsia="Calibri" w:hAnsi="Calibri" w:cs="Arial"/>
        </w:rPr>
        <w:t xml:space="preserve">, you will be given another </w:t>
      </w:r>
      <w:r w:rsidRPr="001E3800">
        <w:rPr>
          <w:rFonts w:ascii="Calibri" w:eastAsia="Calibri" w:hAnsi="Calibri" w:cs="Arial"/>
          <w:b/>
        </w:rPr>
        <w:t>se</w:t>
      </w:r>
      <w:r>
        <w:rPr>
          <w:rFonts w:ascii="Calibri" w:eastAsia="Calibri" w:hAnsi="Calibri" w:cs="Arial"/>
          <w:b/>
        </w:rPr>
        <w:t>quence</w:t>
      </w:r>
      <w:r w:rsidR="00CC6565">
        <w:rPr>
          <w:rFonts w:ascii="Calibri" w:eastAsia="Calibri" w:hAnsi="Calibri" w:cs="Arial"/>
          <w:b/>
        </w:rPr>
        <w:t xml:space="preserve"> of numbers</w:t>
      </w:r>
      <w:r w:rsidR="00F97657">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sidR="008A761E">
        <w:rPr>
          <w:rFonts w:ascii="Calibri" w:eastAsia="Calibri" w:hAnsi="Calibri" w:cs="Arial"/>
          <w:b/>
        </w:rPr>
        <w:t>the quantit</w:t>
      </w:r>
      <w:r w:rsidR="0025375C">
        <w:rPr>
          <w:rFonts w:ascii="Calibri" w:eastAsia="Calibri" w:hAnsi="Calibri" w:cs="Arial"/>
          <w:b/>
        </w:rPr>
        <w:t>i</w:t>
      </w:r>
      <w:r w:rsidR="008A761E">
        <w:rPr>
          <w:rFonts w:ascii="Calibri" w:eastAsia="Calibri" w:hAnsi="Calibri" w:cs="Arial"/>
          <w:b/>
        </w:rPr>
        <w:t xml:space="preserve">es of the </w:t>
      </w:r>
      <w:r w:rsidR="005337A4">
        <w:rPr>
          <w:rFonts w:ascii="Calibri" w:eastAsia="Calibri" w:hAnsi="Calibri" w:cs="Arial"/>
          <w:b/>
        </w:rPr>
        <w:t xml:space="preserve">daily stamina </w:t>
      </w:r>
      <w:r w:rsidR="005337A4" w:rsidRPr="00F1715C">
        <w:rPr>
          <w:rFonts w:ascii="Calibri" w:eastAsia="Calibri" w:hAnsi="Calibri" w:cs="Arial"/>
        </w:rPr>
        <w:t xml:space="preserve">he will </w:t>
      </w:r>
      <w:r w:rsidR="00F1715C" w:rsidRPr="00F1715C">
        <w:rPr>
          <w:rFonts w:ascii="Calibri" w:eastAsia="Calibri" w:hAnsi="Calibri" w:cs="Arial"/>
        </w:rPr>
        <w:t>have on his disposal</w:t>
      </w:r>
      <w:r w:rsidR="000D6F8D">
        <w:rPr>
          <w:rFonts w:ascii="Calibri" w:eastAsia="Calibri" w:hAnsi="Calibri" w:cs="Arial"/>
        </w:rPr>
        <w:t xml:space="preserve"> for the next </w:t>
      </w:r>
      <w:r w:rsidR="000D6F8D" w:rsidRPr="003E59A9">
        <w:rPr>
          <w:rFonts w:ascii="Calibri" w:eastAsia="Calibri" w:hAnsi="Calibri" w:cs="Arial"/>
          <w:b/>
        </w:rPr>
        <w:t>seven days</w:t>
      </w:r>
      <w:r w:rsidR="00F1715C" w:rsidRPr="00F1715C">
        <w:rPr>
          <w:rFonts w:ascii="Calibri" w:eastAsia="Calibri" w:hAnsi="Calibri" w:cs="Arial"/>
        </w:rPr>
        <w:t>.</w:t>
      </w:r>
    </w:p>
    <w:p w14:paraId="50AFA4E1" w14:textId="11D5E529" w:rsidR="006E6631" w:rsidRDefault="000C4DD3" w:rsidP="00A613DF">
      <w:pPr>
        <w:jc w:val="both"/>
        <w:rPr>
          <w:rFonts w:ascii="Calibri" w:eastAsia="Calibri" w:hAnsi="Calibri" w:cs="Arial"/>
        </w:rPr>
      </w:pPr>
      <w:r>
        <w:rPr>
          <w:rFonts w:ascii="Calibri" w:eastAsia="Calibri" w:hAnsi="Calibri" w:cs="Arial"/>
        </w:rPr>
        <w:t>You</w:t>
      </w:r>
      <w:r w:rsidR="008A761E">
        <w:rPr>
          <w:rFonts w:ascii="Calibri" w:eastAsia="Calibri" w:hAnsi="Calibri" w:cs="Arial"/>
        </w:rPr>
        <w:t xml:space="preserve"> have to</w:t>
      </w:r>
      <w:r>
        <w:rPr>
          <w:rFonts w:ascii="Calibri" w:eastAsia="Calibri" w:hAnsi="Calibri" w:cs="Arial"/>
        </w:rPr>
        <w:t xml:space="preserve"> </w:t>
      </w:r>
      <w:r w:rsidR="00F1715C">
        <w:rPr>
          <w:rFonts w:ascii="Calibri" w:eastAsia="Calibri" w:hAnsi="Calibri" w:cs="Arial"/>
          <w:b/>
          <w:bCs/>
        </w:rPr>
        <w:t>sum</w:t>
      </w:r>
      <w:r>
        <w:rPr>
          <w:rFonts w:ascii="Calibri" w:eastAsia="Calibri" w:hAnsi="Calibri" w:cs="Arial"/>
        </w:rPr>
        <w:t xml:space="preserve"> the</w:t>
      </w:r>
      <w:r w:rsidR="00F1715C">
        <w:rPr>
          <w:rFonts w:ascii="Calibri" w:eastAsia="Calibri" w:hAnsi="Calibri" w:cs="Arial"/>
        </w:rPr>
        <w:t xml:space="preserve"> </w:t>
      </w:r>
      <w:r w:rsidR="00F1715C" w:rsidRPr="00F1715C">
        <w:rPr>
          <w:rFonts w:ascii="Calibri" w:eastAsia="Calibri" w:hAnsi="Calibri" w:cs="Arial"/>
          <w:b/>
        </w:rPr>
        <w:t>quantity</w:t>
      </w:r>
      <w:r w:rsidR="00F1715C">
        <w:rPr>
          <w:rFonts w:ascii="Calibri" w:eastAsia="Calibri" w:hAnsi="Calibri" w:cs="Arial"/>
          <w:b/>
        </w:rPr>
        <w:t xml:space="preserve"> </w:t>
      </w:r>
      <w:r w:rsidR="00F1715C" w:rsidRPr="00F1715C">
        <w:rPr>
          <w:rFonts w:ascii="Calibri" w:eastAsia="Calibri" w:hAnsi="Calibri" w:cs="Arial"/>
          <w:b/>
        </w:rPr>
        <w:t>of the</w:t>
      </w:r>
      <w:r>
        <w:rPr>
          <w:rFonts w:ascii="Calibri" w:eastAsia="Calibri" w:hAnsi="Calibri" w:cs="Arial"/>
        </w:rPr>
        <w:t xml:space="preserve"> </w:t>
      </w:r>
      <w:r w:rsidR="00F1715C">
        <w:rPr>
          <w:rFonts w:ascii="Calibri" w:eastAsia="Calibri" w:hAnsi="Calibri" w:cs="Arial"/>
          <w:b/>
          <w:bCs/>
        </w:rPr>
        <w:t xml:space="preserve">last daily </w:t>
      </w:r>
      <w:r w:rsidR="00DE5D96">
        <w:rPr>
          <w:rFonts w:ascii="Calibri" w:eastAsia="Calibri" w:hAnsi="Calibri" w:cs="Arial"/>
          <w:b/>
          <w:bCs/>
        </w:rPr>
        <w:t xml:space="preserve">food </w:t>
      </w:r>
      <w:r w:rsidR="00F1715C">
        <w:rPr>
          <w:rFonts w:ascii="Calibri" w:eastAsia="Calibri" w:hAnsi="Calibri" w:cs="Arial"/>
          <w:b/>
          <w:bCs/>
        </w:rPr>
        <w:t xml:space="preserve">portion </w:t>
      </w:r>
      <w:r w:rsidR="00F1715C">
        <w:rPr>
          <w:rFonts w:ascii="Calibri" w:eastAsia="Calibri" w:hAnsi="Calibri" w:cs="Arial"/>
        </w:rPr>
        <w:t>with</w:t>
      </w:r>
      <w:r>
        <w:rPr>
          <w:rFonts w:ascii="Calibri" w:eastAsia="Calibri" w:hAnsi="Calibri" w:cs="Arial"/>
        </w:rPr>
        <w:t xml:space="preserve"> </w:t>
      </w:r>
      <w:r w:rsidR="008A761E">
        <w:rPr>
          <w:rFonts w:ascii="Calibri" w:eastAsia="Calibri" w:hAnsi="Calibri" w:cs="Arial"/>
        </w:rPr>
        <w:t xml:space="preserve">the </w:t>
      </w:r>
      <w:r w:rsidR="008A761E" w:rsidRPr="00FE62DC">
        <w:rPr>
          <w:rFonts w:ascii="Calibri" w:eastAsia="Calibri" w:hAnsi="Calibri" w:cs="Arial"/>
          <w:b/>
          <w:bCs/>
        </w:rPr>
        <w:t xml:space="preserve">quantity of the </w:t>
      </w:r>
      <w:r w:rsidR="00F1715C">
        <w:rPr>
          <w:rFonts w:ascii="Calibri" w:eastAsia="Calibri" w:hAnsi="Calibri" w:cs="Arial"/>
          <w:b/>
          <w:bCs/>
        </w:rPr>
        <w:t>first daily stamina</w:t>
      </w:r>
      <w:r w:rsidR="001E6F98">
        <w:rPr>
          <w:rFonts w:ascii="Calibri" w:eastAsia="Calibri" w:hAnsi="Calibri" w:cs="Arial"/>
        </w:rPr>
        <w:t>.</w:t>
      </w:r>
      <w:r w:rsidR="00F1715C">
        <w:rPr>
          <w:rFonts w:ascii="Calibri" w:eastAsia="Calibri" w:hAnsi="Calibri" w:cs="Arial"/>
        </w:rPr>
        <w:t xml:space="preserve"> </w:t>
      </w:r>
      <w:r w:rsidR="00B77E9C">
        <w:rPr>
          <w:rFonts w:ascii="Calibri" w:eastAsia="Calibri" w:hAnsi="Calibri" w:cs="Arial"/>
        </w:rPr>
        <w:t>He will start climbin</w:t>
      </w:r>
      <w:r w:rsidR="00462FB6">
        <w:rPr>
          <w:rFonts w:ascii="Calibri" w:eastAsia="Calibri" w:hAnsi="Calibri" w:cs="Arial"/>
        </w:rPr>
        <w:t xml:space="preserve">g </w:t>
      </w:r>
      <w:r w:rsidR="00462FB6" w:rsidRPr="00462FB6">
        <w:rPr>
          <w:rFonts w:ascii="Calibri" w:eastAsia="Calibri" w:hAnsi="Calibri" w:cs="Arial"/>
          <w:b/>
        </w:rPr>
        <w:t>from the first</w:t>
      </w:r>
      <w:r w:rsidR="00462FB6">
        <w:rPr>
          <w:rFonts w:ascii="Calibri" w:eastAsia="Calibri" w:hAnsi="Calibri" w:cs="Arial"/>
        </w:rPr>
        <w:t xml:space="preserve"> peak in the table below </w:t>
      </w:r>
      <w:r w:rsidR="00462FB6" w:rsidRPr="00462FB6">
        <w:rPr>
          <w:rFonts w:ascii="Calibri" w:eastAsia="Calibri" w:hAnsi="Calibri" w:cs="Arial"/>
          <w:b/>
        </w:rPr>
        <w:t>to the last</w:t>
      </w:r>
      <w:r w:rsidR="00462FB6">
        <w:rPr>
          <w:rFonts w:ascii="Calibri" w:eastAsia="Calibri" w:hAnsi="Calibri" w:cs="Arial"/>
        </w:rPr>
        <w:t xml:space="preserve"> one.</w:t>
      </w:r>
    </w:p>
    <w:p w14:paraId="6054431F" w14:textId="2696CF3C" w:rsidR="006E6631" w:rsidRDefault="006E6631" w:rsidP="00C5612A">
      <w:pPr>
        <w:pStyle w:val="ac"/>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sidR="00874667">
        <w:rPr>
          <w:rFonts w:ascii="Calibri" w:eastAsia="Calibri" w:hAnsi="Calibri" w:cs="Arial"/>
          <w:b/>
        </w:rPr>
        <w:t xml:space="preserve">equal 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w:t>
      </w:r>
      <w:r w:rsidR="00462FB6">
        <w:rPr>
          <w:rFonts w:ascii="Calibri" w:eastAsia="Calibri" w:hAnsi="Calibri" w:cs="Arial"/>
        </w:rPr>
        <w:t>corresponding</w:t>
      </w:r>
      <w:r>
        <w:rPr>
          <w:rFonts w:ascii="Calibri" w:eastAsia="Calibri" w:hAnsi="Calibri" w:cs="Arial"/>
        </w:rPr>
        <w:t xml:space="preserve">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00874667" w:rsidRPr="00874667">
        <w:rPr>
          <w:rFonts w:ascii="Calibri" w:eastAsia="Calibri" w:hAnsi="Calibri" w:cs="Arial"/>
        </w:rPr>
        <w:t>the</w:t>
      </w:r>
      <w:r w:rsidR="00874667">
        <w:rPr>
          <w:rFonts w:ascii="Calibri" w:eastAsia="Calibri" w:hAnsi="Calibri" w:cs="Arial"/>
        </w:rPr>
        <w:t xml:space="preserve"> </w:t>
      </w:r>
      <w:r w:rsidR="00874667" w:rsidRPr="00874667">
        <w:rPr>
          <w:rFonts w:ascii="Calibri" w:eastAsia="Calibri" w:hAnsi="Calibri" w:cs="Arial"/>
          <w:b/>
        </w:rPr>
        <w:t>peak is conquered</w:t>
      </w:r>
      <w:r w:rsidR="00874667">
        <w:rPr>
          <w:rFonts w:ascii="Calibri" w:eastAsia="Calibri" w:hAnsi="Calibri" w:cs="Arial"/>
        </w:rPr>
        <w:t xml:space="preserve">. </w:t>
      </w:r>
      <w:r w:rsidR="00874667" w:rsidRPr="006E6631">
        <w:rPr>
          <w:rFonts w:ascii="Calibri" w:eastAsia="Calibri" w:hAnsi="Calibri" w:cs="Arial"/>
        </w:rPr>
        <w:t xml:space="preserve">In this case, you should </w:t>
      </w:r>
      <w:r w:rsidR="00874667" w:rsidRPr="006E6631">
        <w:rPr>
          <w:rFonts w:ascii="Calibri" w:eastAsia="Calibri" w:hAnsi="Calibri" w:cs="Arial"/>
          <w:b/>
          <w:bCs/>
        </w:rPr>
        <w:t>remove both quantities from the sequences</w:t>
      </w:r>
      <w:r w:rsidR="00874667" w:rsidRPr="006E6631">
        <w:rPr>
          <w:rFonts w:ascii="Calibri" w:eastAsia="Calibri" w:hAnsi="Calibri" w:cs="Arial"/>
        </w:rPr>
        <w:t xml:space="preserve"> and </w:t>
      </w:r>
      <w:r w:rsidR="00874667" w:rsidRPr="006E6631">
        <w:rPr>
          <w:rFonts w:ascii="Calibri" w:eastAsia="Calibri" w:hAnsi="Calibri" w:cs="Arial"/>
          <w:b/>
          <w:bCs/>
        </w:rPr>
        <w:t>continue</w:t>
      </w:r>
      <w:r w:rsidR="00874667" w:rsidRPr="006E6631">
        <w:rPr>
          <w:rFonts w:ascii="Calibri" w:eastAsia="Calibri" w:hAnsi="Calibri" w:cs="Arial"/>
        </w:rPr>
        <w:t xml:space="preserve"> with the </w:t>
      </w:r>
      <w:r w:rsidR="00874667" w:rsidRPr="006E6631">
        <w:rPr>
          <w:rFonts w:ascii="Calibri" w:eastAsia="Calibri" w:hAnsi="Calibri" w:cs="Arial"/>
          <w:b/>
          <w:bCs/>
        </w:rPr>
        <w:t>next ones</w:t>
      </w:r>
      <w:r w:rsidR="00874667">
        <w:rPr>
          <w:rFonts w:ascii="Calibri" w:eastAsia="Calibri" w:hAnsi="Calibri" w:cs="Arial"/>
          <w:b/>
          <w:bCs/>
        </w:rPr>
        <w:t xml:space="preserve"> </w:t>
      </w:r>
      <w:r w:rsidR="00874667" w:rsidRPr="00874667">
        <w:rPr>
          <w:rFonts w:ascii="Calibri" w:eastAsia="Calibri" w:hAnsi="Calibri" w:cs="Arial"/>
          <w:bCs/>
        </w:rPr>
        <w:t>towards</w:t>
      </w:r>
      <w:r w:rsidR="00874667">
        <w:rPr>
          <w:rFonts w:ascii="Calibri" w:eastAsia="Calibri" w:hAnsi="Calibri" w:cs="Arial"/>
          <w:b/>
          <w:bCs/>
        </w:rPr>
        <w:t xml:space="preserve"> </w:t>
      </w:r>
      <w:r w:rsidR="00874667" w:rsidRPr="00874667">
        <w:rPr>
          <w:rFonts w:ascii="Calibri" w:eastAsia="Calibri" w:hAnsi="Calibri" w:cs="Arial"/>
          <w:bCs/>
        </w:rPr>
        <w:t>the</w:t>
      </w:r>
      <w:r w:rsidR="00874667">
        <w:rPr>
          <w:rFonts w:ascii="Calibri" w:eastAsia="Calibri" w:hAnsi="Calibri" w:cs="Arial"/>
          <w:b/>
          <w:bCs/>
        </w:rPr>
        <w:t xml:space="preserve"> next peak</w:t>
      </w:r>
      <w:r w:rsidR="00874667" w:rsidRPr="006E6631">
        <w:rPr>
          <w:rFonts w:ascii="Calibri" w:eastAsia="Calibri" w:hAnsi="Calibri" w:cs="Arial"/>
        </w:rPr>
        <w:t>.</w:t>
      </w:r>
    </w:p>
    <w:p w14:paraId="4BE2F827" w14:textId="1ED7BE48" w:rsidR="00A613DF" w:rsidRPr="00052A31" w:rsidRDefault="00874667" w:rsidP="00C113CC">
      <w:pPr>
        <w:pStyle w:val="ac"/>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sidR="00462FB6">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sidR="00954A07">
        <w:rPr>
          <w:rFonts w:ascii="Calibri" w:eastAsia="Calibri" w:hAnsi="Calibri" w:cs="Arial"/>
          <w:bCs/>
        </w:rPr>
        <w:t>his</w:t>
      </w:r>
      <w:r w:rsidR="008D08D0">
        <w:rPr>
          <w:rFonts w:ascii="Calibri" w:eastAsia="Calibri" w:hAnsi="Calibri" w:cs="Arial"/>
          <w:bCs/>
        </w:rPr>
        <w:t xml:space="preserve"> </w:t>
      </w:r>
      <w:r w:rsidR="00954A07">
        <w:rPr>
          <w:rFonts w:ascii="Calibri" w:eastAsia="Calibri" w:hAnsi="Calibri" w:cs="Arial"/>
          <w:bCs/>
        </w:rPr>
        <w:t>tent</w:t>
      </w:r>
      <w:r w:rsidRPr="00AE3425">
        <w:rPr>
          <w:rFonts w:ascii="Calibri" w:eastAsia="Calibri" w:hAnsi="Calibri" w:cs="Arial"/>
          <w:bCs/>
        </w:rPr>
        <w:t>.</w:t>
      </w:r>
      <w:r w:rsidR="008A4940" w:rsidRPr="00AE3425">
        <w:rPr>
          <w:rFonts w:ascii="Calibri" w:eastAsia="Calibri" w:hAnsi="Calibri" w:cs="Arial"/>
          <w:bCs/>
        </w:rPr>
        <w:t xml:space="preserve"> On the next day he will try </w:t>
      </w:r>
      <w:r w:rsidR="008A4940" w:rsidRPr="00AE3425">
        <w:rPr>
          <w:rFonts w:ascii="Calibri" w:eastAsia="Calibri" w:hAnsi="Calibri" w:cs="Arial"/>
          <w:b/>
          <w:bCs/>
        </w:rPr>
        <w:t>the same peak once again</w:t>
      </w:r>
      <w:r w:rsidR="008A4940" w:rsidRPr="00AE3425">
        <w:rPr>
          <w:rFonts w:ascii="Calibri" w:eastAsia="Calibri" w:hAnsi="Calibri" w:cs="Arial"/>
          <w:bCs/>
        </w:rPr>
        <w:t>.</w:t>
      </w:r>
    </w:p>
    <w:p w14:paraId="67BBFB6C" w14:textId="77777777" w:rsidR="00052A31" w:rsidRPr="00AE3425" w:rsidRDefault="00052A31" w:rsidP="00052A31">
      <w:pPr>
        <w:pStyle w:val="ac"/>
        <w:jc w:val="both"/>
        <w:rPr>
          <w:rFonts w:ascii="Calibri" w:eastAsia="Calibri" w:hAnsi="Calibri" w:cs="Arial"/>
          <w:b/>
          <w:bCs/>
          <w:lang w:val="bg-BG"/>
        </w:rPr>
      </w:pPr>
    </w:p>
    <w:tbl>
      <w:tblPr>
        <w:tblStyle w:val="af"/>
        <w:tblW w:w="0" w:type="auto"/>
        <w:jc w:val="center"/>
        <w:tblLook w:val="04A0" w:firstRow="1" w:lastRow="0" w:firstColumn="1" w:lastColumn="0" w:noHBand="0" w:noVBand="1"/>
      </w:tblPr>
      <w:tblGrid>
        <w:gridCol w:w="2405"/>
        <w:gridCol w:w="2268"/>
      </w:tblGrid>
      <w:tr w:rsidR="00A613DF" w14:paraId="14AA762D" w14:textId="77777777" w:rsidTr="00462FB6">
        <w:trPr>
          <w:trHeight w:val="485"/>
          <w:jc w:val="center"/>
        </w:trPr>
        <w:tc>
          <w:tcPr>
            <w:tcW w:w="2405" w:type="dxa"/>
            <w:shd w:val="clear" w:color="auto" w:fill="D9D9D9" w:themeFill="background1" w:themeFillShade="D9"/>
            <w:vAlign w:val="center"/>
          </w:tcPr>
          <w:p w14:paraId="5D56DAA4" w14:textId="2BCF8DF9" w:rsidR="00A613DF" w:rsidRPr="007065A1" w:rsidRDefault="00940351" w:rsidP="003A79CD">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680EA3B0" w14:textId="7078E98F" w:rsidR="00A613DF" w:rsidRPr="00E60A44" w:rsidRDefault="00E60A44" w:rsidP="003A79CD">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A613DF" w14:paraId="1B187617" w14:textId="77777777" w:rsidTr="00052A31">
        <w:trPr>
          <w:trHeight w:val="512"/>
          <w:jc w:val="center"/>
        </w:trPr>
        <w:tc>
          <w:tcPr>
            <w:tcW w:w="2405" w:type="dxa"/>
            <w:vAlign w:val="center"/>
          </w:tcPr>
          <w:p w14:paraId="6A844AA7" w14:textId="57B47277" w:rsidR="00A613DF" w:rsidRDefault="00A2378B" w:rsidP="003A79CD">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7030CC3F" w14:textId="225DA1C0" w:rsidR="00A613DF" w:rsidRPr="00A2378B" w:rsidRDefault="00A2378B" w:rsidP="003A79CD">
            <w:pPr>
              <w:jc w:val="center"/>
              <w:rPr>
                <w:rFonts w:ascii="Calibri" w:eastAsia="Calibri" w:hAnsi="Calibri" w:cs="Arial"/>
                <w:lang w:val="bg-BG"/>
              </w:rPr>
            </w:pPr>
            <w:r>
              <w:rPr>
                <w:rFonts w:ascii="Calibri" w:eastAsia="Calibri" w:hAnsi="Calibri" w:cs="Arial"/>
                <w:lang w:val="bg-BG"/>
              </w:rPr>
              <w:t>80</w:t>
            </w:r>
          </w:p>
        </w:tc>
      </w:tr>
      <w:tr w:rsidR="00A613DF" w:rsidRPr="00087A1F" w14:paraId="7552C6CC" w14:textId="77777777" w:rsidTr="00052A31">
        <w:trPr>
          <w:trHeight w:val="395"/>
          <w:jc w:val="center"/>
        </w:trPr>
        <w:tc>
          <w:tcPr>
            <w:tcW w:w="2405" w:type="dxa"/>
            <w:vAlign w:val="center"/>
          </w:tcPr>
          <w:p w14:paraId="147704BC" w14:textId="5A4AB932" w:rsidR="00A613DF" w:rsidRDefault="00A2378B" w:rsidP="003A79CD">
            <w:pPr>
              <w:jc w:val="center"/>
              <w:rPr>
                <w:rFonts w:ascii="Calibri" w:eastAsia="Calibri" w:hAnsi="Calibri" w:cs="Arial"/>
                <w:noProof/>
              </w:rPr>
            </w:pPr>
            <w:proofErr w:type="spellStart"/>
            <w:r>
              <w:rPr>
                <w:rFonts w:ascii="Calibri" w:eastAsia="Calibri" w:hAnsi="Calibri" w:cs="Arial"/>
              </w:rPr>
              <w:t>Kutelo</w:t>
            </w:r>
            <w:proofErr w:type="spellEnd"/>
          </w:p>
        </w:tc>
        <w:tc>
          <w:tcPr>
            <w:tcW w:w="2268" w:type="dxa"/>
            <w:vAlign w:val="center"/>
          </w:tcPr>
          <w:p w14:paraId="34FD5280" w14:textId="38666C80" w:rsidR="00A613DF" w:rsidRPr="00A2378B" w:rsidRDefault="00A2378B" w:rsidP="003A79CD">
            <w:pPr>
              <w:jc w:val="center"/>
              <w:rPr>
                <w:rFonts w:ascii="Calibri" w:eastAsia="Calibri" w:hAnsi="Calibri" w:cs="Arial"/>
                <w:lang w:val="bg-BG"/>
              </w:rPr>
            </w:pPr>
            <w:r>
              <w:rPr>
                <w:rFonts w:ascii="Calibri" w:eastAsia="Calibri" w:hAnsi="Calibri" w:cs="Arial"/>
                <w:lang w:val="bg-BG"/>
              </w:rPr>
              <w:t>90</w:t>
            </w:r>
          </w:p>
        </w:tc>
      </w:tr>
      <w:tr w:rsidR="00A613DF" w:rsidRPr="00940351" w14:paraId="4AEC1013" w14:textId="77777777" w:rsidTr="00052A31">
        <w:trPr>
          <w:trHeight w:val="332"/>
          <w:jc w:val="center"/>
        </w:trPr>
        <w:tc>
          <w:tcPr>
            <w:tcW w:w="2405" w:type="dxa"/>
            <w:vAlign w:val="center"/>
          </w:tcPr>
          <w:p w14:paraId="03A17933" w14:textId="561EEC63" w:rsidR="00A613DF" w:rsidRDefault="00A2378B" w:rsidP="003A79CD">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64B33B05" w14:textId="3C2DD402" w:rsidR="00A613DF" w:rsidRPr="00A2378B" w:rsidRDefault="00A2378B" w:rsidP="003A79CD">
            <w:pPr>
              <w:jc w:val="center"/>
              <w:rPr>
                <w:rFonts w:ascii="Calibri" w:eastAsia="Calibri" w:hAnsi="Calibri" w:cs="Arial"/>
                <w:lang w:val="bg-BG"/>
              </w:rPr>
            </w:pPr>
            <w:r>
              <w:rPr>
                <w:rFonts w:ascii="Calibri" w:eastAsia="Calibri" w:hAnsi="Calibri" w:cs="Arial"/>
                <w:lang w:val="bg-BG"/>
              </w:rPr>
              <w:t>100</w:t>
            </w:r>
          </w:p>
        </w:tc>
      </w:tr>
      <w:tr w:rsidR="00D56C95" w14:paraId="68F06AD9" w14:textId="77777777" w:rsidTr="00052A31">
        <w:trPr>
          <w:trHeight w:val="422"/>
          <w:jc w:val="center"/>
        </w:trPr>
        <w:tc>
          <w:tcPr>
            <w:tcW w:w="2405" w:type="dxa"/>
            <w:vAlign w:val="center"/>
          </w:tcPr>
          <w:p w14:paraId="2D078408" w14:textId="00BB387A" w:rsidR="00D56C95" w:rsidRPr="00A2378B" w:rsidRDefault="00A2378B" w:rsidP="003A79CD">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4610458" w14:textId="5C125A04" w:rsidR="00D56C95" w:rsidRPr="00A2378B" w:rsidRDefault="00A2378B"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462FB6">
        <w:trPr>
          <w:trHeight w:val="485"/>
          <w:jc w:val="center"/>
        </w:trPr>
        <w:tc>
          <w:tcPr>
            <w:tcW w:w="2405" w:type="dxa"/>
            <w:vAlign w:val="center"/>
          </w:tcPr>
          <w:p w14:paraId="2C8525EB" w14:textId="5DC6EE26" w:rsidR="00C22E2A" w:rsidRDefault="00A2378B" w:rsidP="003A79CD">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0B0C6F08" w14:textId="6D3D6504" w:rsidR="00C22E2A" w:rsidRPr="00A2378B" w:rsidRDefault="00A2378B" w:rsidP="003A79CD">
            <w:pPr>
              <w:jc w:val="center"/>
              <w:rPr>
                <w:rFonts w:ascii="Calibri" w:eastAsia="Calibri" w:hAnsi="Calibri" w:cs="Arial"/>
                <w:lang w:val="bg-BG"/>
              </w:rPr>
            </w:pPr>
            <w:r>
              <w:rPr>
                <w:rFonts w:ascii="Calibri" w:eastAsia="Calibri" w:hAnsi="Calibri" w:cs="Arial"/>
                <w:lang w:val="bg-BG"/>
              </w:rPr>
              <w:t>70</w:t>
            </w:r>
          </w:p>
        </w:tc>
      </w:tr>
    </w:tbl>
    <w:p w14:paraId="2970CED8" w14:textId="77777777" w:rsidR="00052A31" w:rsidRDefault="00052A31" w:rsidP="00A613DF">
      <w:pPr>
        <w:jc w:val="both"/>
        <w:rPr>
          <w:rFonts w:ascii="Calibri" w:eastAsia="Calibri" w:hAnsi="Calibri" w:cs="Arial"/>
        </w:rPr>
      </w:pPr>
    </w:p>
    <w:p w14:paraId="16DF5954" w14:textId="6A38F1F4" w:rsidR="00B973C8" w:rsidRDefault="00B3341F" w:rsidP="00A613DF">
      <w:pPr>
        <w:jc w:val="both"/>
        <w:rPr>
          <w:rFonts w:ascii="Calibri" w:eastAsia="Calibri" w:hAnsi="Calibri" w:cs="Arial"/>
        </w:rPr>
      </w:pPr>
      <w:r>
        <w:rPr>
          <w:rFonts w:ascii="Calibri" w:eastAsia="Calibri" w:hAnsi="Calibri" w:cs="Arial"/>
        </w:rPr>
        <w:t xml:space="preserve">Alex will try to conquer as much peaks as he can in seven days. If he </w:t>
      </w:r>
      <w:r w:rsidRPr="0059489D">
        <w:rPr>
          <w:rFonts w:ascii="Calibri" w:eastAsia="Calibri" w:hAnsi="Calibri" w:cs="Arial"/>
          <w:b/>
        </w:rPr>
        <w:t xml:space="preserve">eats all </w:t>
      </w:r>
      <w:r w:rsidR="00254920">
        <w:rPr>
          <w:rFonts w:ascii="Calibri" w:eastAsia="Calibri" w:hAnsi="Calibri" w:cs="Arial"/>
          <w:b/>
        </w:rPr>
        <w:t>the</w:t>
      </w:r>
      <w:r w:rsidRPr="0059489D">
        <w:rPr>
          <w:rFonts w:ascii="Calibri" w:eastAsia="Calibri" w:hAnsi="Calibri" w:cs="Arial"/>
          <w:b/>
        </w:rPr>
        <w:t xml:space="preserve"> food</w:t>
      </w:r>
      <w:r w:rsidR="0059489D">
        <w:rPr>
          <w:rFonts w:ascii="Calibri" w:eastAsia="Calibri" w:hAnsi="Calibri" w:cs="Arial"/>
        </w:rPr>
        <w:t xml:space="preserve"> </w:t>
      </w:r>
      <w:r w:rsidR="0059489D" w:rsidRPr="0059489D">
        <w:rPr>
          <w:rFonts w:ascii="Calibri" w:eastAsia="Calibri" w:hAnsi="Calibri" w:cs="Arial"/>
          <w:b/>
        </w:rPr>
        <w:t>supplies</w:t>
      </w:r>
      <w:r>
        <w:rPr>
          <w:rFonts w:ascii="Calibri" w:eastAsia="Calibri" w:hAnsi="Calibri" w:cs="Arial"/>
        </w:rPr>
        <w:t xml:space="preserve"> and </w:t>
      </w:r>
      <w:r w:rsidR="00DE5D96" w:rsidRPr="00DE5D96">
        <w:rPr>
          <w:rFonts w:ascii="Calibri" w:eastAsia="Calibri" w:hAnsi="Calibri" w:cs="Arial"/>
          <w:b/>
        </w:rPr>
        <w:t>exhausts</w:t>
      </w:r>
      <w:r w:rsidR="00254920">
        <w:rPr>
          <w:rFonts w:ascii="Calibri" w:eastAsia="Calibri" w:hAnsi="Calibri" w:cs="Arial"/>
          <w:b/>
        </w:rPr>
        <w:t xml:space="preserve"> all his</w:t>
      </w:r>
      <w:r w:rsidR="00DE5D96" w:rsidRPr="00DE5D96">
        <w:rPr>
          <w:rFonts w:ascii="Calibri" w:eastAsia="Calibri" w:hAnsi="Calibri" w:cs="Arial"/>
          <w:b/>
        </w:rPr>
        <w:t xml:space="preserve"> stamina</w:t>
      </w:r>
      <w:r w:rsidR="00DE5D96">
        <w:rPr>
          <w:rFonts w:ascii="Calibri" w:eastAsia="Calibri" w:hAnsi="Calibri" w:cs="Arial"/>
        </w:rPr>
        <w:t xml:space="preserve"> </w:t>
      </w:r>
      <w:r w:rsidR="0059489D" w:rsidRPr="0059489D">
        <w:rPr>
          <w:rFonts w:ascii="Calibri" w:eastAsia="Calibri" w:hAnsi="Calibri" w:cs="Arial"/>
        </w:rPr>
        <w:t>before the last day of his journey</w:t>
      </w:r>
      <w:r>
        <w:rPr>
          <w:rFonts w:ascii="Calibri" w:eastAsia="Calibri" w:hAnsi="Calibri" w:cs="Arial"/>
        </w:rPr>
        <w:t xml:space="preserve">, </w:t>
      </w:r>
      <w:r w:rsidR="00737DE2">
        <w:rPr>
          <w:rFonts w:ascii="Calibri" w:eastAsia="Calibri" w:hAnsi="Calibri" w:cs="Arial"/>
        </w:rPr>
        <w:t>the</w:t>
      </w:r>
      <w:r w:rsidR="0059489D">
        <w:rPr>
          <w:rFonts w:ascii="Calibri" w:eastAsia="Calibri" w:hAnsi="Calibri" w:cs="Arial"/>
        </w:rPr>
        <w:t xml:space="preserve"> adventure</w:t>
      </w:r>
      <w:r w:rsidR="00040323">
        <w:rPr>
          <w:rFonts w:ascii="Calibri" w:eastAsia="Calibri" w:hAnsi="Calibri" w:cs="Arial"/>
        </w:rPr>
        <w:t xml:space="preserve"> is over.</w:t>
      </w:r>
      <w:r w:rsidR="00405A54">
        <w:rPr>
          <w:rFonts w:ascii="Calibri" w:eastAsia="Calibri" w:hAnsi="Calibri" w:cs="Arial"/>
        </w:rPr>
        <w:t xml:space="preserve"> If he manages to climb </w:t>
      </w:r>
      <w:r w:rsidR="00405A54" w:rsidRPr="00405A54">
        <w:rPr>
          <w:rFonts w:ascii="Calibri" w:eastAsia="Calibri" w:hAnsi="Calibri" w:cs="Arial"/>
          <w:b/>
        </w:rPr>
        <w:t>all the peaks</w:t>
      </w:r>
      <w:r w:rsidR="00405A54">
        <w:rPr>
          <w:rFonts w:ascii="Calibri" w:eastAsia="Calibri" w:hAnsi="Calibri" w:cs="Arial"/>
        </w:rPr>
        <w:t>, the journey ends and the output is printed on the Console.</w:t>
      </w:r>
    </w:p>
    <w:p w14:paraId="7F9934B4" w14:textId="0076BB06" w:rsidR="00171722" w:rsidRPr="00706A58" w:rsidRDefault="002A53C5" w:rsidP="00A613DF">
      <w:pPr>
        <w:jc w:val="both"/>
        <w:rPr>
          <w:rFonts w:ascii="Calibri" w:eastAsia="Calibri" w:hAnsi="Calibri" w:cs="Arial"/>
        </w:rPr>
      </w:pPr>
      <w:r>
        <w:rPr>
          <w:rFonts w:ascii="Calibri" w:eastAsia="Calibri" w:hAnsi="Calibri" w:cs="Arial"/>
        </w:rPr>
        <w:t xml:space="preserve">Finally, </w:t>
      </w:r>
      <w:r w:rsidRPr="0050513B">
        <w:rPr>
          <w:rFonts w:ascii="Calibri" w:eastAsia="Calibri" w:hAnsi="Calibri" w:cs="Arial"/>
          <w:b/>
          <w:bCs/>
        </w:rPr>
        <w:t>print</w:t>
      </w:r>
      <w:r>
        <w:rPr>
          <w:rFonts w:ascii="Calibri" w:eastAsia="Calibri" w:hAnsi="Calibri" w:cs="Arial"/>
        </w:rPr>
        <w:t xml:space="preserve"> </w:t>
      </w:r>
      <w:r w:rsidR="00737DE2">
        <w:rPr>
          <w:rFonts w:ascii="Calibri" w:eastAsia="Calibri" w:hAnsi="Calibri" w:cs="Arial"/>
        </w:rPr>
        <w:t xml:space="preserve">on </w:t>
      </w:r>
      <w:r>
        <w:rPr>
          <w:rFonts w:ascii="Calibri" w:eastAsia="Calibri" w:hAnsi="Calibri" w:cs="Arial"/>
        </w:rPr>
        <w:t>the</w:t>
      </w:r>
      <w:r w:rsidR="00737DE2">
        <w:rPr>
          <w:rFonts w:ascii="Calibri" w:eastAsia="Calibri" w:hAnsi="Calibri" w:cs="Arial"/>
        </w:rPr>
        <w:t xml:space="preserve"> Console </w:t>
      </w:r>
      <w:r w:rsidR="00737DE2" w:rsidRPr="00040323">
        <w:rPr>
          <w:rFonts w:ascii="Calibri" w:eastAsia="Calibri" w:hAnsi="Calibri" w:cs="Arial"/>
          <w:b/>
        </w:rPr>
        <w:t xml:space="preserve">all the conquered </w:t>
      </w:r>
      <w:proofErr w:type="gramStart"/>
      <w:r w:rsidR="00737DE2" w:rsidRPr="00040323">
        <w:rPr>
          <w:rFonts w:ascii="Calibri" w:eastAsia="Calibri" w:hAnsi="Calibri" w:cs="Arial"/>
          <w:b/>
        </w:rPr>
        <w:t>peaks</w:t>
      </w:r>
      <w:r w:rsidR="00040323" w:rsidRPr="00040323">
        <w:rPr>
          <w:rFonts w:ascii="Calibri" w:eastAsia="Calibri" w:hAnsi="Calibri" w:cs="Arial"/>
        </w:rPr>
        <w:t>(</w:t>
      </w:r>
      <w:proofErr w:type="gramEnd"/>
      <w:r w:rsidR="00040323" w:rsidRPr="00040323">
        <w:rPr>
          <w:rFonts w:ascii="Calibri" w:eastAsia="Calibri" w:hAnsi="Calibri" w:cs="Arial"/>
        </w:rPr>
        <w:t>in the order of climbing)</w:t>
      </w:r>
      <w:r w:rsidR="00737DE2" w:rsidRPr="00040323">
        <w:rPr>
          <w:rFonts w:ascii="Calibri" w:eastAsia="Calibri" w:hAnsi="Calibri" w:cs="Arial"/>
        </w:rPr>
        <w:t>.</w:t>
      </w:r>
    </w:p>
    <w:p w14:paraId="1C4860CA" w14:textId="77777777" w:rsidR="00A613DF" w:rsidRDefault="00A613DF" w:rsidP="00A613DF">
      <w:pPr>
        <w:pStyle w:val="3"/>
      </w:pPr>
      <w:r>
        <w:t>Input</w:t>
      </w:r>
    </w:p>
    <w:p w14:paraId="1FB5F87B" w14:textId="3A643778" w:rsidR="00A613DF" w:rsidRPr="00A74C56" w:rsidRDefault="00A613DF" w:rsidP="00A613DF">
      <w:pPr>
        <w:pStyle w:val="ac"/>
        <w:numPr>
          <w:ilvl w:val="0"/>
          <w:numId w:val="2"/>
        </w:numPr>
        <w:spacing w:before="0" w:after="200"/>
        <w:jc w:val="both"/>
      </w:pPr>
      <w:r>
        <w:t xml:space="preserve">On the </w:t>
      </w:r>
      <w:r w:rsidRPr="00167D4C">
        <w:rPr>
          <w:b/>
        </w:rPr>
        <w:t>first line</w:t>
      </w:r>
      <w:r>
        <w:t>, you will receive the</w:t>
      </w:r>
      <w:r w:rsidR="008D4D73">
        <w:t xml:space="preserve"> </w:t>
      </w:r>
      <w:r w:rsidR="00040323">
        <w:rPr>
          <w:b/>
          <w:bCs/>
        </w:rPr>
        <w:t>food portions</w:t>
      </w:r>
      <w:r>
        <w:t xml:space="preserve"> </w:t>
      </w:r>
      <w:r w:rsidR="008D4D73">
        <w:t>quantities</w:t>
      </w:r>
      <w:r>
        <w:t xml:space="preserve">, </w:t>
      </w:r>
      <w:r w:rsidRPr="009D093C">
        <w:rPr>
          <w:b/>
        </w:rPr>
        <w:t>separated</w:t>
      </w:r>
      <w:r w:rsidR="00040323">
        <w:t xml:space="preserve"> by</w:t>
      </w:r>
      <w:r w:rsidR="001B3303" w:rsidRPr="001B3303">
        <w:rPr>
          <w:b/>
          <w:bCs/>
          <w:lang w:val="bg-BG"/>
        </w:rPr>
        <w:t xml:space="preserve"> </w:t>
      </w:r>
      <w:r w:rsidR="001B3303" w:rsidRPr="001B3303">
        <w:rPr>
          <w:b/>
          <w:bCs/>
        </w:rPr>
        <w:t>comma and a</w:t>
      </w:r>
      <w:r>
        <w:t xml:space="preserve"> </w:t>
      </w:r>
      <w:r w:rsidRPr="00167D4C">
        <w:rPr>
          <w:b/>
        </w:rPr>
        <w:t>single space</w:t>
      </w:r>
      <w:r w:rsidR="001B3303">
        <w:rPr>
          <w:b/>
        </w:rPr>
        <w:t xml:space="preserve"> </w:t>
      </w:r>
      <w:r>
        <w:rPr>
          <w:b/>
        </w:rPr>
        <w:t>(</w:t>
      </w:r>
      <w:r w:rsidR="0022161C" w:rsidRPr="0022161C">
        <w:rPr>
          <w:rFonts w:cstheme="minorHAnsi"/>
          <w:b/>
          <w:noProof/>
        </w:rPr>
        <w:t>'</w:t>
      </w:r>
      <w:r w:rsidR="008D4D73" w:rsidRPr="001D136D">
        <w:rPr>
          <w:rFonts w:ascii="Consolas" w:hAnsi="Consolas"/>
          <w:b/>
          <w:bCs/>
        </w:rPr>
        <w:t>,</w:t>
      </w:r>
      <w:r w:rsidR="00B52FB2">
        <w:rPr>
          <w:rFonts w:ascii="Consolas" w:hAnsi="Consolas"/>
        </w:rPr>
        <w:t xml:space="preserve"> </w:t>
      </w:r>
      <w:r w:rsidR="0022161C" w:rsidRPr="0022161C">
        <w:rPr>
          <w:rFonts w:cstheme="minorHAnsi"/>
          <w:b/>
          <w:noProof/>
        </w:rPr>
        <w:t>'</w:t>
      </w:r>
      <w:r>
        <w:rPr>
          <w:b/>
        </w:rPr>
        <w:t>)</w:t>
      </w:r>
      <w:r>
        <w:t xml:space="preserve">. </w:t>
      </w:r>
    </w:p>
    <w:p w14:paraId="230A4B05" w14:textId="519B2B4A" w:rsidR="00A613DF" w:rsidRDefault="00A613DF" w:rsidP="00A613DF">
      <w:pPr>
        <w:pStyle w:val="ac"/>
        <w:numPr>
          <w:ilvl w:val="0"/>
          <w:numId w:val="2"/>
        </w:numPr>
        <w:spacing w:before="0" w:after="200"/>
        <w:jc w:val="both"/>
      </w:pPr>
      <w:r>
        <w:t xml:space="preserve">On the </w:t>
      </w:r>
      <w:r>
        <w:rPr>
          <w:b/>
        </w:rPr>
        <w:t>second line</w:t>
      </w:r>
      <w:r>
        <w:t xml:space="preserve">, you will receive the </w:t>
      </w:r>
      <w:r w:rsidR="00040323">
        <w:rPr>
          <w:b/>
          <w:bCs/>
        </w:rPr>
        <w:t>stamina</w:t>
      </w:r>
      <w:r w:rsidR="008D4D73">
        <w:t xml:space="preserve"> quantities</w:t>
      </w:r>
      <w:r>
        <w:t xml:space="preserve">, </w:t>
      </w:r>
      <w:r w:rsidRPr="009D093C">
        <w:rPr>
          <w:b/>
        </w:rPr>
        <w:t>separated</w:t>
      </w:r>
      <w:r w:rsidR="00040323">
        <w:t xml:space="preserve"> by</w:t>
      </w:r>
      <w:r w:rsidR="001B3303" w:rsidRPr="001B3303">
        <w:rPr>
          <w:b/>
          <w:bCs/>
          <w:lang w:val="bg-BG"/>
        </w:rPr>
        <w:t xml:space="preserve"> </w:t>
      </w:r>
      <w:r w:rsidR="001B3303" w:rsidRPr="001B3303">
        <w:rPr>
          <w:b/>
          <w:bCs/>
        </w:rPr>
        <w:t>comma and a</w:t>
      </w:r>
      <w:r w:rsidR="001B3303">
        <w:t xml:space="preserve"> </w:t>
      </w:r>
      <w:r w:rsidR="001B3303" w:rsidRPr="00167D4C">
        <w:rPr>
          <w:b/>
        </w:rPr>
        <w:t>single space</w:t>
      </w:r>
      <w:r w:rsidR="001B3303">
        <w:rPr>
          <w:b/>
        </w:rPr>
        <w:t xml:space="preserve"> </w:t>
      </w:r>
      <w:r>
        <w:rPr>
          <w:b/>
          <w:noProof/>
        </w:rPr>
        <w:t>(</w:t>
      </w:r>
      <w:r w:rsidR="00B52FB2" w:rsidRPr="0022161C">
        <w:rPr>
          <w:rFonts w:cstheme="minorHAnsi"/>
          <w:b/>
          <w:noProof/>
        </w:rPr>
        <w:t>'</w:t>
      </w:r>
      <w:r w:rsidR="008D4D73">
        <w:rPr>
          <w:rFonts w:ascii="Consolas" w:hAnsi="Consolas"/>
          <w:b/>
          <w:noProof/>
        </w:rPr>
        <w:t>,</w:t>
      </w:r>
      <w:r w:rsidR="00B52FB2">
        <w:rPr>
          <w:rFonts w:ascii="Consolas" w:hAnsi="Consolas"/>
          <w:b/>
          <w:noProof/>
        </w:rPr>
        <w:t xml:space="preserve"> </w:t>
      </w:r>
      <w:r w:rsidR="0022161C" w:rsidRPr="0022161C">
        <w:rPr>
          <w:rFonts w:cstheme="minorHAnsi"/>
          <w:b/>
          <w:noProof/>
        </w:rPr>
        <w:t>'</w:t>
      </w:r>
      <w:r>
        <w:rPr>
          <w:b/>
          <w:noProof/>
        </w:rPr>
        <w:t>)</w:t>
      </w:r>
      <w:r w:rsidRPr="00F81BB4">
        <w:rPr>
          <w:noProof/>
        </w:rPr>
        <w:t>.</w:t>
      </w:r>
    </w:p>
    <w:p w14:paraId="5CECCB77" w14:textId="47498122" w:rsidR="00A613DF" w:rsidRDefault="00A613DF" w:rsidP="00A613DF">
      <w:pPr>
        <w:pStyle w:val="3"/>
      </w:pPr>
      <w:r>
        <w:lastRenderedPageBreak/>
        <w:t>Output</w:t>
      </w:r>
    </w:p>
    <w:p w14:paraId="69EBD4F5" w14:textId="199E9979" w:rsidR="006018DB" w:rsidRDefault="006018DB" w:rsidP="006018DB">
      <w:pPr>
        <w:pStyle w:val="ac"/>
        <w:numPr>
          <w:ilvl w:val="0"/>
          <w:numId w:val="3"/>
        </w:numPr>
      </w:pPr>
      <w:r>
        <w:t>On the first line</w:t>
      </w:r>
      <w:r w:rsidR="00F9606D">
        <w:t xml:space="preserve"> – </w:t>
      </w:r>
      <w:r>
        <w:t xml:space="preserve">print whether </w:t>
      </w:r>
      <w:r w:rsidR="00040323">
        <w:t>Alex</w:t>
      </w:r>
      <w:r>
        <w:t xml:space="preserve"> managed to </w:t>
      </w:r>
      <w:r w:rsidR="00040323">
        <w:t>reach his goal and climb all the peaks in his list</w:t>
      </w:r>
      <w:r>
        <w:t>:</w:t>
      </w:r>
    </w:p>
    <w:p w14:paraId="6C89BFD2" w14:textId="3C317621" w:rsidR="006018DB" w:rsidRDefault="006018DB" w:rsidP="006018DB">
      <w:pPr>
        <w:pStyle w:val="ac"/>
        <w:numPr>
          <w:ilvl w:val="1"/>
          <w:numId w:val="3"/>
        </w:numPr>
      </w:pPr>
      <w:r>
        <w:t xml:space="preserve">If </w:t>
      </w:r>
      <w:r w:rsidR="00040323">
        <w:t>he</w:t>
      </w:r>
      <w:r>
        <w:t xml:space="preserve"> managed to </w:t>
      </w:r>
      <w:r w:rsidR="00040323">
        <w:t>conquer</w:t>
      </w:r>
      <w:r>
        <w:t xml:space="preserve"> all: "</w:t>
      </w:r>
      <w:r w:rsidR="00040323">
        <w:rPr>
          <w:rFonts w:ascii="Consolas" w:hAnsi="Consolas"/>
          <w:b/>
          <w:bCs/>
        </w:rPr>
        <w:t>Alex did it</w:t>
      </w:r>
      <w:r w:rsidRPr="006018DB">
        <w:rPr>
          <w:rFonts w:ascii="Consolas" w:hAnsi="Consolas"/>
          <w:b/>
          <w:bCs/>
        </w:rPr>
        <w:t>!</w:t>
      </w:r>
      <w:r w:rsidR="00040323">
        <w:rPr>
          <w:rFonts w:ascii="Consolas" w:hAnsi="Consolas"/>
          <w:b/>
          <w:bCs/>
        </w:rPr>
        <w:t xml:space="preserve"> He climbed </w:t>
      </w:r>
      <w:r w:rsidR="003009B1">
        <w:rPr>
          <w:rFonts w:ascii="Consolas" w:hAnsi="Consolas"/>
          <w:b/>
          <w:bCs/>
        </w:rPr>
        <w:t xml:space="preserve">all </w:t>
      </w:r>
      <w:r w:rsidR="00040323">
        <w:rPr>
          <w:rFonts w:ascii="Consolas" w:hAnsi="Consolas"/>
          <w:b/>
          <w:bCs/>
        </w:rPr>
        <w:t>t</w:t>
      </w:r>
      <w:r w:rsidR="00052A31">
        <w:rPr>
          <w:rFonts w:ascii="Consolas" w:hAnsi="Consolas"/>
          <w:b/>
          <w:bCs/>
        </w:rPr>
        <w:t xml:space="preserve">op five </w:t>
      </w:r>
      <w:proofErr w:type="spellStart"/>
      <w:r w:rsidR="00052A31">
        <w:rPr>
          <w:rFonts w:ascii="Consolas" w:hAnsi="Consolas"/>
          <w:b/>
          <w:bCs/>
        </w:rPr>
        <w:t>Pirin</w:t>
      </w:r>
      <w:proofErr w:type="spellEnd"/>
      <w:r w:rsidR="00052A31">
        <w:rPr>
          <w:rFonts w:ascii="Consolas" w:hAnsi="Consolas"/>
          <w:b/>
          <w:bCs/>
        </w:rPr>
        <w:t xml:space="preserve"> peaks in one week -&gt; @FIVEinAWEEK</w:t>
      </w:r>
      <w:r>
        <w:t>"</w:t>
      </w:r>
    </w:p>
    <w:p w14:paraId="3E7191E7" w14:textId="145B0069" w:rsidR="00A613DF" w:rsidRPr="0001161D" w:rsidRDefault="006018DB" w:rsidP="005C0687">
      <w:pPr>
        <w:pStyle w:val="ac"/>
        <w:numPr>
          <w:ilvl w:val="1"/>
          <w:numId w:val="3"/>
        </w:numPr>
        <w:rPr>
          <w:rStyle w:val="ab"/>
          <w:b w:val="0"/>
          <w:bCs w:val="0"/>
        </w:rPr>
      </w:pPr>
      <w:r>
        <w:t xml:space="preserve">If </w:t>
      </w:r>
      <w:r w:rsidR="00040323">
        <w:t>he</w:t>
      </w:r>
      <w:r>
        <w:t xml:space="preserve"> didn't manage to </w:t>
      </w:r>
      <w:r w:rsidR="00040323">
        <w:t>climb</w:t>
      </w:r>
      <w:r>
        <w:t xml:space="preserve"> all of the </w:t>
      </w:r>
      <w:r w:rsidR="00040323">
        <w:t>peaks</w:t>
      </w:r>
      <w:r>
        <w:t>: "</w:t>
      </w:r>
      <w:r w:rsidR="00040323">
        <w:rPr>
          <w:rFonts w:ascii="Consolas" w:hAnsi="Consolas"/>
          <w:b/>
          <w:bCs/>
        </w:rPr>
        <w:t>Alex failed</w:t>
      </w:r>
      <w:r w:rsidRPr="006018DB">
        <w:rPr>
          <w:rFonts w:ascii="Consolas" w:hAnsi="Consolas"/>
          <w:b/>
          <w:bCs/>
        </w:rPr>
        <w:t>!</w:t>
      </w:r>
      <w:r w:rsidR="00040323">
        <w:rPr>
          <w:rFonts w:ascii="Consolas" w:hAnsi="Consolas"/>
          <w:b/>
          <w:bCs/>
        </w:rPr>
        <w:t xml:space="preserve"> He has to organize his journey better nex</w:t>
      </w:r>
      <w:r w:rsidR="001909F2">
        <w:rPr>
          <w:rFonts w:ascii="Consolas" w:hAnsi="Consolas"/>
          <w:b/>
          <w:bCs/>
        </w:rPr>
        <w:t>t</w:t>
      </w:r>
      <w:r w:rsidR="00052A31">
        <w:rPr>
          <w:rFonts w:ascii="Consolas" w:hAnsi="Consolas"/>
          <w:b/>
          <w:bCs/>
        </w:rPr>
        <w:t xml:space="preserve"> time -&gt; @PIRINWINS</w:t>
      </w:r>
      <w:r>
        <w:t>"</w:t>
      </w:r>
    </w:p>
    <w:p w14:paraId="2DC4DE15" w14:textId="363724AB" w:rsidR="00A613DF" w:rsidRPr="008278F8" w:rsidRDefault="00A613DF" w:rsidP="00A613DF">
      <w:pPr>
        <w:pStyle w:val="ac"/>
        <w:numPr>
          <w:ilvl w:val="0"/>
          <w:numId w:val="3"/>
        </w:numPr>
        <w:spacing w:before="0" w:after="200"/>
        <w:jc w:val="both"/>
      </w:pPr>
      <w:r w:rsidRPr="0001161D">
        <w:t>Then</w:t>
      </w:r>
      <w:r w:rsidRPr="00EA51B0">
        <w:t>,</w:t>
      </w:r>
      <w:r w:rsidR="001B5483">
        <w:rPr>
          <w:rStyle w:val="normaltextrun"/>
          <w:color w:val="000000"/>
          <w:bdr w:val="none" w:sz="0" w:space="0" w:color="auto" w:frame="1"/>
        </w:rPr>
        <w:t xml:space="preserve"> in either case, if Alex </w:t>
      </w:r>
      <w:r w:rsidR="001B5483" w:rsidRPr="003E59A9">
        <w:rPr>
          <w:rStyle w:val="normaltextrun"/>
          <w:b/>
          <w:color w:val="000000"/>
          <w:bdr w:val="none" w:sz="0" w:space="0" w:color="auto" w:frame="1"/>
        </w:rPr>
        <w:t>fails or succeed</w:t>
      </w:r>
      <w:r w:rsidR="001B5483">
        <w:rPr>
          <w:rStyle w:val="normaltextrun"/>
          <w:color w:val="000000"/>
          <w:bdr w:val="none" w:sz="0" w:space="0" w:color="auto" w:frame="1"/>
        </w:rPr>
        <w:t xml:space="preserve"> in completing the climbing adventure, you should print all </w:t>
      </w:r>
      <w:r w:rsidR="001B5483" w:rsidRPr="001B5483">
        <w:rPr>
          <w:rStyle w:val="normaltextrun"/>
          <w:b/>
          <w:color w:val="000000"/>
          <w:bdr w:val="none" w:sz="0" w:space="0" w:color="auto" w:frame="1"/>
        </w:rPr>
        <w:t>conquered peaks</w:t>
      </w:r>
      <w:r w:rsidR="001B5483">
        <w:rPr>
          <w:rStyle w:val="normaltextrun"/>
          <w:color w:val="000000"/>
          <w:bdr w:val="none" w:sz="0" w:space="0" w:color="auto" w:frame="1"/>
        </w:rPr>
        <w:t xml:space="preserve"> (in the order</w:t>
      </w:r>
      <w:r w:rsidR="003E5532">
        <w:rPr>
          <w:rStyle w:val="normaltextrun"/>
          <w:color w:val="000000"/>
          <w:bdr w:val="none" w:sz="0" w:space="0" w:color="auto" w:frame="1"/>
        </w:rPr>
        <w:t xml:space="preserve"> of climbing), if there are any</w:t>
      </w:r>
      <w:r w:rsidR="001B5483">
        <w:rPr>
          <w:rStyle w:val="normaltextrun"/>
          <w:color w:val="000000"/>
          <w:bdr w:val="none" w:sz="0" w:space="0" w:color="auto" w:frame="1"/>
        </w:rPr>
        <w:t>:</w:t>
      </w:r>
    </w:p>
    <w:p w14:paraId="4B743A2F" w14:textId="7A857E8D" w:rsidR="008278F8" w:rsidRDefault="001B5483" w:rsidP="008278F8">
      <w:pPr>
        <w:pStyle w:val="ac"/>
        <w:spacing w:before="0" w:after="200"/>
        <w:jc w:val="both"/>
        <w:rPr>
          <w:rFonts w:ascii="Calibri" w:eastAsia="Calibri" w:hAnsi="Calibri" w:cs="Arial"/>
        </w:rPr>
      </w:pPr>
      <w:r>
        <w:t>"</w:t>
      </w:r>
      <w:r w:rsidR="008278F8">
        <w:rPr>
          <w:rFonts w:ascii="Calibri" w:eastAsia="Calibri" w:hAnsi="Calibri" w:cs="Arial"/>
        </w:rPr>
        <w:t>Conqu</w:t>
      </w:r>
      <w:r w:rsidR="00C15FFC">
        <w:rPr>
          <w:rFonts w:ascii="Calibri" w:eastAsia="Calibri" w:hAnsi="Calibri" w:cs="Arial"/>
        </w:rPr>
        <w:t>e</w:t>
      </w:r>
      <w:r w:rsidR="008278F8">
        <w:rPr>
          <w:rFonts w:ascii="Calibri" w:eastAsia="Calibri" w:hAnsi="Calibri" w:cs="Arial"/>
        </w:rPr>
        <w:t>red peaks:</w:t>
      </w:r>
    </w:p>
    <w:p w14:paraId="3990C6B5" w14:textId="30B3031B" w:rsidR="008278F8" w:rsidRDefault="008278F8" w:rsidP="008278F8">
      <w:pPr>
        <w:pStyle w:val="ac"/>
        <w:spacing w:before="0" w:after="200"/>
        <w:jc w:val="both"/>
      </w:pPr>
      <w:r>
        <w:t>{peak</w:t>
      </w:r>
      <w:r w:rsidR="000D6F8D">
        <w:rPr>
          <w:vertAlign w:val="subscript"/>
        </w:rPr>
        <w:t>1</w:t>
      </w:r>
      <w:r>
        <w:t>}</w:t>
      </w:r>
    </w:p>
    <w:p w14:paraId="2578374F" w14:textId="5E8B0351" w:rsidR="000D6F8D" w:rsidRDefault="000D6F8D" w:rsidP="000D6F8D">
      <w:pPr>
        <w:pStyle w:val="ac"/>
        <w:spacing w:before="0" w:after="200"/>
        <w:jc w:val="both"/>
      </w:pPr>
      <w:r>
        <w:t>{peak</w:t>
      </w:r>
      <w:r>
        <w:rPr>
          <w:vertAlign w:val="subscript"/>
        </w:rPr>
        <w:t>2</w:t>
      </w:r>
      <w:r>
        <w:t>}</w:t>
      </w:r>
    </w:p>
    <w:p w14:paraId="3D75B0EE" w14:textId="67AD96E1" w:rsidR="000D6F8D" w:rsidRDefault="000D6F8D" w:rsidP="000D6F8D">
      <w:pPr>
        <w:pStyle w:val="ac"/>
        <w:spacing w:before="0" w:after="200"/>
        <w:jc w:val="both"/>
      </w:pPr>
      <w:r>
        <w:t>…</w:t>
      </w:r>
    </w:p>
    <w:p w14:paraId="4765159E" w14:textId="6E54EDCB" w:rsidR="000D6F8D" w:rsidRDefault="000D6F8D" w:rsidP="005C0687">
      <w:pPr>
        <w:pStyle w:val="ac"/>
        <w:spacing w:before="0" w:after="200"/>
        <w:jc w:val="both"/>
      </w:pPr>
      <w:r>
        <w:t>{</w:t>
      </w:r>
      <w:proofErr w:type="spellStart"/>
      <w:r>
        <w:t>peak</w:t>
      </w:r>
      <w:r>
        <w:rPr>
          <w:vertAlign w:val="subscript"/>
        </w:rPr>
        <w:t>n</w:t>
      </w:r>
      <w:proofErr w:type="spellEnd"/>
      <w:r>
        <w:t>}</w:t>
      </w:r>
      <w:r w:rsidR="001B5483">
        <w:t>"</w:t>
      </w:r>
    </w:p>
    <w:p w14:paraId="656F1EB9" w14:textId="77777777" w:rsidR="003E5532" w:rsidRDefault="003E5532" w:rsidP="005C0687">
      <w:pPr>
        <w:pStyle w:val="ac"/>
        <w:spacing w:before="0" w:after="200"/>
        <w:jc w:val="both"/>
      </w:pPr>
    </w:p>
    <w:p w14:paraId="72FA91D8" w14:textId="2A8EF0F3" w:rsidR="003E5532" w:rsidRPr="003E5532" w:rsidRDefault="003E5532" w:rsidP="003E5532">
      <w:pPr>
        <w:pStyle w:val="ac"/>
        <w:numPr>
          <w:ilvl w:val="0"/>
          <w:numId w:val="28"/>
        </w:numPr>
        <w:spacing w:before="0" w:after="200"/>
        <w:jc w:val="both"/>
        <w:rPr>
          <w:lang w:val="bg-BG"/>
        </w:rPr>
      </w:pPr>
      <w:r>
        <w:rPr>
          <w:rStyle w:val="normaltextrun"/>
          <w:color w:val="000000"/>
          <w:bdr w:val="none" w:sz="0" w:space="0" w:color="auto" w:frame="1"/>
        </w:rPr>
        <w:t xml:space="preserve">If there are </w:t>
      </w:r>
      <w:r w:rsidRPr="001B5483">
        <w:rPr>
          <w:rStyle w:val="normaltextrun"/>
          <w:b/>
          <w:color w:val="000000"/>
          <w:bdr w:val="none" w:sz="0" w:space="0" w:color="auto" w:frame="1"/>
        </w:rPr>
        <w:t>no conquered peaks do not print</w:t>
      </w:r>
      <w:r>
        <w:rPr>
          <w:rStyle w:val="normaltextrun"/>
          <w:color w:val="000000"/>
          <w:bdr w:val="none" w:sz="0" w:space="0" w:color="auto" w:frame="1"/>
        </w:rPr>
        <w:t xml:space="preserve"> this message</w:t>
      </w:r>
      <w:r>
        <w:rPr>
          <w:rStyle w:val="normaltextrun"/>
          <w:color w:val="000000"/>
          <w:bdr w:val="none" w:sz="0" w:space="0" w:color="auto" w:frame="1"/>
          <w:lang w:val="bg-BG"/>
        </w:rPr>
        <w:t>.</w:t>
      </w:r>
    </w:p>
    <w:p w14:paraId="0E122056" w14:textId="77777777" w:rsidR="00A613DF" w:rsidRDefault="00A613DF" w:rsidP="00A613DF">
      <w:pPr>
        <w:pStyle w:val="3"/>
      </w:pPr>
      <w:r>
        <w:t>Constraints</w:t>
      </w:r>
    </w:p>
    <w:p w14:paraId="26907333" w14:textId="6E551C86" w:rsidR="004D36CD" w:rsidRPr="00513EB3" w:rsidRDefault="00A613DF" w:rsidP="0037252A">
      <w:pPr>
        <w:pStyle w:val="ac"/>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0D6F8D">
        <w:rPr>
          <w:b/>
        </w:rPr>
        <w:t>100</w:t>
      </w:r>
      <w:r w:rsidRPr="003D2F9F">
        <w:rPr>
          <w:b/>
        </w:rPr>
        <w:t>]</w:t>
      </w:r>
      <w:r>
        <w:t>.</w:t>
      </w:r>
    </w:p>
    <w:p w14:paraId="5C8530B2" w14:textId="579E034A" w:rsidR="00513EB3" w:rsidRPr="00DE3C27" w:rsidRDefault="00513EB3" w:rsidP="00A613DF">
      <w:pPr>
        <w:pStyle w:val="ac"/>
        <w:numPr>
          <w:ilvl w:val="0"/>
          <w:numId w:val="4"/>
        </w:numPr>
        <w:spacing w:before="0" w:after="200"/>
        <w:jc w:val="both"/>
        <w:rPr>
          <w:rFonts w:eastAsia="MS Mincho"/>
          <w:lang w:eastAsia="ja-JP"/>
        </w:rPr>
      </w:pPr>
      <w:r>
        <w:t>Do</w:t>
      </w:r>
      <w:r w:rsidR="00F518C5">
        <w:t xml:space="preserve"> no</w:t>
      </w:r>
      <w:r>
        <w:t>t use "</w:t>
      </w:r>
      <w:r w:rsidRPr="00513EB3">
        <w:rPr>
          <w:rFonts w:ascii="Consolas" w:hAnsi="Consolas"/>
          <w:b/>
          <w:bCs/>
        </w:rPr>
        <w:t>\r\n</w:t>
      </w:r>
      <w:r>
        <w:t>"</w:t>
      </w:r>
      <w:r w:rsidR="00F518C5">
        <w:t xml:space="preserve"> for a new line.</w:t>
      </w:r>
    </w:p>
    <w:p w14:paraId="0E117CD4" w14:textId="77777777" w:rsidR="00A613DF" w:rsidRPr="00D42D94" w:rsidRDefault="00A613DF" w:rsidP="00A613DF">
      <w:pPr>
        <w:pStyle w:val="3"/>
      </w:pPr>
      <w:r>
        <w:t>Examples</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2410"/>
        <w:gridCol w:w="4645"/>
      </w:tblGrid>
      <w:tr w:rsidR="00A613DF" w14:paraId="13243D3C" w14:textId="77777777" w:rsidTr="00057566">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3A79CD">
            <w:pPr>
              <w:pStyle w:val="af0"/>
              <w:jc w:val="both"/>
              <w:rPr>
                <w:rStyle w:val="ab"/>
                <w:b/>
                <w:bCs w:val="0"/>
              </w:rPr>
            </w:pPr>
            <w:r w:rsidRPr="00CB252D">
              <w:rPr>
                <w:rStyle w:val="ab"/>
                <w:b/>
              </w:rPr>
              <w:t>Inpu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3A79CD">
            <w:pPr>
              <w:pStyle w:val="af0"/>
              <w:jc w:val="both"/>
              <w:rPr>
                <w:rStyle w:val="ab"/>
                <w:b/>
                <w:bCs w:val="0"/>
              </w:rPr>
            </w:pPr>
            <w:r w:rsidRPr="00CB252D">
              <w:rPr>
                <w:rStyle w:val="ab"/>
                <w:b/>
              </w:rPr>
              <w:t>Output</w:t>
            </w:r>
          </w:p>
        </w:tc>
        <w:tc>
          <w:tcPr>
            <w:tcW w:w="46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3A79CD">
            <w:pPr>
              <w:pStyle w:val="af0"/>
              <w:jc w:val="both"/>
              <w:rPr>
                <w:rStyle w:val="ab"/>
                <w:b/>
                <w:bCs w:val="0"/>
                <w:lang w:val="en-US"/>
              </w:rPr>
            </w:pPr>
            <w:r w:rsidRPr="00CB252D">
              <w:rPr>
                <w:rStyle w:val="ab"/>
                <w:b/>
                <w:lang w:val="en-US"/>
              </w:rPr>
              <w:t>Comment</w:t>
            </w:r>
          </w:p>
        </w:tc>
      </w:tr>
      <w:tr w:rsidR="00A613DF" w14:paraId="7E00FB08"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hideMark/>
          </w:tcPr>
          <w:p w14:paraId="0C1B5124" w14:textId="0A80972C" w:rsidR="00057566" w:rsidRPr="00057566" w:rsidRDefault="0037252A" w:rsidP="00057566">
            <w:pPr>
              <w:spacing w:after="0" w:line="240" w:lineRule="auto"/>
              <w:rPr>
                <w:rStyle w:val="ab"/>
                <w:rFonts w:ascii="Consolas" w:hAnsi="Consolas"/>
                <w:b w:val="0"/>
              </w:rPr>
            </w:pPr>
            <w:r>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sidR="00F2092B">
              <w:rPr>
                <w:rStyle w:val="ab"/>
                <w:rFonts w:ascii="Consolas" w:hAnsi="Consolas"/>
                <w:b w:val="0"/>
              </w:rPr>
              <w:t>40</w:t>
            </w:r>
            <w:r w:rsidR="00057566" w:rsidRPr="00057566">
              <w:rPr>
                <w:rStyle w:val="ab"/>
                <w:rFonts w:ascii="Consolas" w:hAnsi="Consolas"/>
                <w:b w:val="0"/>
              </w:rPr>
              <w:t xml:space="preserve">, </w:t>
            </w:r>
            <w:r w:rsidR="00F2092B" w:rsidRPr="001843C1">
              <w:rPr>
                <w:rStyle w:val="ab"/>
                <w:rFonts w:ascii="Consolas" w:hAnsi="Consolas"/>
                <w:b w:val="0"/>
                <w:highlight w:val="yellow"/>
              </w:rPr>
              <w:t>40</w:t>
            </w:r>
          </w:p>
          <w:p w14:paraId="77A42B1D" w14:textId="2EA784DC" w:rsidR="00057566" w:rsidRPr="004B15C3" w:rsidRDefault="0037252A" w:rsidP="00F2092B">
            <w:pPr>
              <w:spacing w:after="0" w:line="240" w:lineRule="auto"/>
              <w:rPr>
                <w:rStyle w:val="ab"/>
                <w:rFonts w:ascii="Consolas" w:hAnsi="Consolas"/>
                <w:b w:val="0"/>
              </w:rPr>
            </w:pPr>
            <w:r w:rsidRPr="001843C1">
              <w:rPr>
                <w:rStyle w:val="ab"/>
                <w:rFonts w:ascii="Consolas" w:hAnsi="Consolas"/>
                <w:b w:val="0"/>
                <w:highlight w:val="magenta"/>
              </w:rPr>
              <w:t>40</w:t>
            </w:r>
            <w:r w:rsidR="00057566" w:rsidRPr="00057566">
              <w:rPr>
                <w:rStyle w:val="ab"/>
                <w:rFonts w:ascii="Consolas" w:hAnsi="Consolas"/>
                <w:b w:val="0"/>
              </w:rPr>
              <w:t xml:space="preserve">, </w:t>
            </w:r>
            <w:r w:rsidR="00F2092B">
              <w:rPr>
                <w:rStyle w:val="ab"/>
                <w:rFonts w:ascii="Consolas" w:hAnsi="Consolas"/>
                <w:b w:val="0"/>
              </w:rPr>
              <w:t>50</w:t>
            </w:r>
            <w:r w:rsidR="00057566" w:rsidRPr="00057566">
              <w:rPr>
                <w:rStyle w:val="ab"/>
                <w:rFonts w:ascii="Consolas" w:hAnsi="Consolas"/>
                <w:b w:val="0"/>
              </w:rPr>
              <w:t xml:space="preserve">, </w:t>
            </w:r>
            <w:r>
              <w:rPr>
                <w:rStyle w:val="ab"/>
                <w:rFonts w:ascii="Consolas" w:hAnsi="Consolas"/>
                <w:b w:val="0"/>
              </w:rPr>
              <w:t>60</w:t>
            </w:r>
            <w:r w:rsidR="00057566" w:rsidRPr="00057566">
              <w:rPr>
                <w:rStyle w:val="ab"/>
                <w:rFonts w:ascii="Consolas" w:hAnsi="Consolas"/>
                <w:b w:val="0"/>
              </w:rPr>
              <w:t xml:space="preserve">, </w:t>
            </w:r>
            <w:r w:rsidR="00F2092B">
              <w:rPr>
                <w:rStyle w:val="ab"/>
                <w:rFonts w:ascii="Consolas" w:hAnsi="Consolas"/>
                <w:b w:val="0"/>
              </w:rPr>
              <w:t>20</w:t>
            </w:r>
            <w:r w:rsidR="00057566" w:rsidRPr="00057566">
              <w:rPr>
                <w:rStyle w:val="ab"/>
                <w:rFonts w:ascii="Consolas" w:hAnsi="Consolas"/>
                <w:b w:val="0"/>
              </w:rPr>
              <w:t xml:space="preserve">, </w:t>
            </w:r>
            <w:r w:rsidR="009E1379">
              <w:rPr>
                <w:rStyle w:val="ab"/>
                <w:rFonts w:ascii="Consolas" w:hAnsi="Consolas"/>
                <w:b w:val="0"/>
              </w:rPr>
              <w:t>3</w:t>
            </w:r>
            <w:r w:rsidR="00F2092B">
              <w:rPr>
                <w:rStyle w:val="ab"/>
                <w:rFonts w:ascii="Consolas" w:hAnsi="Consolas"/>
                <w:b w:val="0"/>
              </w:rPr>
              <w:t>0</w:t>
            </w:r>
            <w:r w:rsidR="00057566" w:rsidRPr="00057566">
              <w:rPr>
                <w:rStyle w:val="ab"/>
                <w:rFonts w:ascii="Consolas" w:hAnsi="Consolas"/>
                <w:b w:val="0"/>
              </w:rPr>
              <w:t xml:space="preserve">, </w:t>
            </w:r>
            <w:r w:rsidR="00F2092B">
              <w:rPr>
                <w:rStyle w:val="ab"/>
                <w:rFonts w:ascii="Consolas" w:hAnsi="Consolas"/>
                <w:b w:val="0"/>
              </w:rPr>
              <w:t>5</w:t>
            </w:r>
            <w:r w:rsidR="00057566" w:rsidRPr="00057566">
              <w:rPr>
                <w:rStyle w:val="ab"/>
                <w:rFonts w:ascii="Consolas" w:hAnsi="Consolas"/>
                <w:b w:val="0"/>
              </w:rPr>
              <w:t xml:space="preserve">, </w:t>
            </w:r>
            <w:r w:rsidR="00F2092B">
              <w:rPr>
                <w:rStyle w:val="ab"/>
                <w:rFonts w:ascii="Consolas" w:hAnsi="Consolas"/>
                <w:b w:val="0"/>
              </w:rPr>
              <w:t>2</w:t>
            </w:r>
          </w:p>
        </w:tc>
        <w:tc>
          <w:tcPr>
            <w:tcW w:w="2410" w:type="dxa"/>
            <w:tcBorders>
              <w:top w:val="single" w:sz="4" w:space="0" w:color="auto"/>
              <w:left w:val="single" w:sz="4" w:space="0" w:color="auto"/>
              <w:bottom w:val="single" w:sz="4" w:space="0" w:color="auto"/>
              <w:right w:val="single" w:sz="4" w:space="0" w:color="auto"/>
            </w:tcBorders>
            <w:hideMark/>
          </w:tcPr>
          <w:p w14:paraId="5490CE6C" w14:textId="471B07F0" w:rsidR="00F2092B" w:rsidRDefault="00F2092B" w:rsidP="00254920">
            <w:pPr>
              <w:spacing w:after="0" w:line="240" w:lineRule="auto"/>
              <w:rPr>
                <w:rFonts w:ascii="Consolas" w:hAnsi="Consolas"/>
                <w:bCs/>
              </w:rPr>
            </w:pPr>
            <w:r w:rsidRPr="00F2092B">
              <w:rPr>
                <w:rFonts w:ascii="Consolas" w:hAnsi="Consolas"/>
                <w:bCs/>
              </w:rPr>
              <w:t xml:space="preserve">Alex did it! He climbed all top five </w:t>
            </w:r>
            <w:proofErr w:type="spellStart"/>
            <w:r w:rsidRPr="00F2092B">
              <w:rPr>
                <w:rFonts w:ascii="Consolas" w:hAnsi="Consolas"/>
                <w:bCs/>
              </w:rPr>
              <w:t>Pirin</w:t>
            </w:r>
            <w:proofErr w:type="spellEnd"/>
            <w:r w:rsidRPr="00F2092B">
              <w:rPr>
                <w:rFonts w:ascii="Consolas" w:hAnsi="Consolas"/>
                <w:bCs/>
              </w:rPr>
              <w:t xml:space="preserve"> peaks in one week -&gt; @FIVEinAWEEK</w:t>
            </w:r>
          </w:p>
          <w:p w14:paraId="59A92D54" w14:textId="77777777" w:rsidR="001843C1" w:rsidRDefault="001843C1" w:rsidP="00057566">
            <w:pPr>
              <w:spacing w:after="0" w:line="240" w:lineRule="auto"/>
              <w:rPr>
                <w:rFonts w:ascii="Consolas" w:hAnsi="Consolas"/>
                <w:bCs/>
              </w:rPr>
            </w:pPr>
            <w:r>
              <w:rPr>
                <w:rFonts w:ascii="Consolas" w:hAnsi="Consolas"/>
                <w:bCs/>
              </w:rPr>
              <w:t>Conquered peaks:</w:t>
            </w:r>
          </w:p>
          <w:p w14:paraId="1C94B0BD" w14:textId="77777777" w:rsidR="001843C1" w:rsidRPr="00954A07" w:rsidRDefault="001843C1" w:rsidP="00057566">
            <w:pPr>
              <w:spacing w:after="0" w:line="240" w:lineRule="auto"/>
              <w:rPr>
                <w:rFonts w:ascii="Consolas" w:hAnsi="Consolas"/>
                <w:bCs/>
              </w:rPr>
            </w:pPr>
            <w:r w:rsidRPr="00954A07">
              <w:rPr>
                <w:rFonts w:ascii="Consolas" w:hAnsi="Consolas"/>
                <w:bCs/>
              </w:rPr>
              <w:t>Vihren</w:t>
            </w:r>
          </w:p>
          <w:p w14:paraId="4702FEF6"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Kutelo</w:t>
            </w:r>
            <w:proofErr w:type="spellEnd"/>
          </w:p>
          <w:p w14:paraId="5AAFE0D0"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Banski</w:t>
            </w:r>
            <w:proofErr w:type="spellEnd"/>
            <w:r w:rsidRPr="00954A07">
              <w:rPr>
                <w:rFonts w:ascii="Consolas" w:hAnsi="Consolas"/>
                <w:bCs/>
              </w:rPr>
              <w:t xml:space="preserve"> </w:t>
            </w:r>
            <w:proofErr w:type="spellStart"/>
            <w:r w:rsidRPr="00954A07">
              <w:rPr>
                <w:rFonts w:ascii="Consolas" w:hAnsi="Consolas"/>
                <w:bCs/>
              </w:rPr>
              <w:t>Suhodol</w:t>
            </w:r>
            <w:proofErr w:type="spellEnd"/>
          </w:p>
          <w:p w14:paraId="4D00FEFD"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Polezhan</w:t>
            </w:r>
            <w:proofErr w:type="spellEnd"/>
          </w:p>
          <w:p w14:paraId="5204ABA6" w14:textId="2E5235C1" w:rsidR="001843C1" w:rsidRPr="00F2092B" w:rsidRDefault="001843C1" w:rsidP="00057566">
            <w:pPr>
              <w:spacing w:after="0" w:line="240" w:lineRule="auto"/>
              <w:rPr>
                <w:rStyle w:val="ab"/>
                <w:rFonts w:ascii="Consolas" w:hAnsi="Consolas"/>
                <w:lang w:val="en-GB"/>
              </w:rPr>
            </w:pPr>
            <w:proofErr w:type="spellStart"/>
            <w:r w:rsidRPr="00954A07">
              <w:rPr>
                <w:rFonts w:ascii="Consolas" w:hAnsi="Consolas"/>
                <w:bCs/>
              </w:rPr>
              <w:t>Kamenitza</w:t>
            </w:r>
            <w:proofErr w:type="spellEnd"/>
          </w:p>
        </w:tc>
        <w:tc>
          <w:tcPr>
            <w:tcW w:w="4645" w:type="dxa"/>
            <w:tcBorders>
              <w:top w:val="single" w:sz="4" w:space="0" w:color="auto"/>
              <w:left w:val="single" w:sz="4" w:space="0" w:color="auto"/>
              <w:bottom w:val="single" w:sz="4" w:space="0" w:color="auto"/>
              <w:right w:val="single" w:sz="4" w:space="0" w:color="auto"/>
            </w:tcBorders>
          </w:tcPr>
          <w:p w14:paraId="66C83E2A" w14:textId="387F25CB" w:rsidR="00A958E5" w:rsidRDefault="00A958E5" w:rsidP="003A79CD">
            <w:pPr>
              <w:rPr>
                <w:rFonts w:cstheme="minorHAnsi"/>
                <w:noProof/>
                <w:lang w:val="en-GB"/>
              </w:rPr>
            </w:pPr>
            <w:r>
              <w:rPr>
                <w:rFonts w:cstheme="minorHAnsi"/>
                <w:noProof/>
                <w:lang w:val="en-GB"/>
              </w:rPr>
              <w:t xml:space="preserve">We start by </w:t>
            </w:r>
            <w:r w:rsidR="00F2092B">
              <w:rPr>
                <w:rFonts w:cstheme="minorHAnsi"/>
                <w:noProof/>
                <w:lang w:val="en-GB"/>
              </w:rPr>
              <w:t>taking the last</w:t>
            </w:r>
            <w:r>
              <w:rPr>
                <w:rFonts w:cstheme="minorHAnsi"/>
                <w:noProof/>
                <w:lang w:val="en-GB"/>
              </w:rPr>
              <w:t xml:space="preserve"> </w:t>
            </w:r>
            <w:r w:rsidR="00F2092B">
              <w:rPr>
                <w:rFonts w:cstheme="minorHAnsi"/>
                <w:noProof/>
                <w:lang w:val="en-GB"/>
              </w:rPr>
              <w:t>daily portion</w:t>
            </w:r>
            <w:r>
              <w:rPr>
                <w:rFonts w:cstheme="minorHAnsi"/>
                <w:noProof/>
                <w:lang w:val="en-GB"/>
              </w:rPr>
              <w:t xml:space="preserve"> quantity (</w:t>
            </w:r>
            <w:r w:rsidR="00F2092B" w:rsidRPr="001843C1">
              <w:rPr>
                <w:rFonts w:ascii="Consolas" w:hAnsi="Consolas" w:cstheme="minorHAnsi"/>
                <w:b/>
                <w:bCs/>
                <w:noProof/>
                <w:highlight w:val="yellow"/>
                <w:lang w:val="en-GB"/>
              </w:rPr>
              <w:t>40</w:t>
            </w:r>
            <w:r>
              <w:rPr>
                <w:rFonts w:cstheme="minorHAnsi"/>
                <w:noProof/>
                <w:lang w:val="en-GB"/>
              </w:rPr>
              <w:t xml:space="preserve">) and the </w:t>
            </w:r>
            <w:r w:rsidR="00F2092B">
              <w:rPr>
                <w:rFonts w:cstheme="minorHAnsi"/>
                <w:noProof/>
                <w:lang w:val="en-GB"/>
              </w:rPr>
              <w:t>first stamina</w:t>
            </w:r>
            <w:r>
              <w:rPr>
                <w:rFonts w:cstheme="minorHAnsi"/>
                <w:noProof/>
                <w:lang w:val="en-GB"/>
              </w:rPr>
              <w:t xml:space="preserve"> quantity (</w:t>
            </w:r>
            <w:r w:rsidR="00F2092B"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00F2092B" w:rsidRPr="001843C1">
              <w:rPr>
                <w:rFonts w:ascii="Consolas" w:hAnsi="Consolas" w:cstheme="minorHAnsi"/>
                <w:b/>
                <w:bCs/>
                <w:noProof/>
                <w:highlight w:val="yellow"/>
                <w:lang w:val="en-GB"/>
              </w:rPr>
              <w:t>40</w:t>
            </w:r>
            <w:r w:rsidRPr="00BE2B07">
              <w:rPr>
                <w:rFonts w:cstheme="minorHAnsi"/>
                <w:b/>
                <w:bCs/>
                <w:noProof/>
                <w:lang w:val="en-GB"/>
              </w:rPr>
              <w:t xml:space="preserve"> + </w:t>
            </w:r>
            <w:r w:rsidR="00F2092B" w:rsidRPr="001843C1">
              <w:rPr>
                <w:rFonts w:ascii="Consolas" w:hAnsi="Consolas" w:cstheme="minorHAnsi"/>
                <w:b/>
                <w:bCs/>
                <w:noProof/>
                <w:highlight w:val="magenta"/>
                <w:lang w:val="en-GB"/>
              </w:rPr>
              <w:t>40</w:t>
            </w:r>
            <w:r w:rsidRPr="00BE2B07">
              <w:rPr>
                <w:rFonts w:cstheme="minorHAnsi"/>
                <w:b/>
                <w:bCs/>
                <w:noProof/>
                <w:lang w:val="en-GB"/>
              </w:rPr>
              <w:t xml:space="preserve"> =</w:t>
            </w:r>
            <w:r w:rsidR="00F2092B">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w:t>
            </w:r>
            <w:r w:rsidR="00F2092B">
              <w:rPr>
                <w:rFonts w:cstheme="minorHAnsi"/>
                <w:noProof/>
                <w:lang w:val="en-GB"/>
              </w:rPr>
              <w:t xml:space="preserve">the sum is equal or greater than the </w:t>
            </w:r>
            <w:r w:rsidR="00F2092B" w:rsidRPr="001843C1">
              <w:rPr>
                <w:rFonts w:cstheme="minorHAnsi"/>
                <w:b/>
                <w:noProof/>
                <w:lang w:val="en-GB"/>
              </w:rPr>
              <w:t>first peak’s difficulty level</w:t>
            </w:r>
            <w:r w:rsidR="001843C1">
              <w:rPr>
                <w:rFonts w:cstheme="minorHAnsi"/>
                <w:noProof/>
                <w:lang w:val="en-GB"/>
              </w:rPr>
              <w:t xml:space="preserve">. The </w:t>
            </w:r>
            <w:r w:rsidR="001843C1" w:rsidRPr="001843C1">
              <w:rPr>
                <w:rFonts w:cstheme="minorHAnsi"/>
                <w:b/>
                <w:noProof/>
                <w:lang w:val="en-GB"/>
              </w:rPr>
              <w:t>sum</w:t>
            </w:r>
            <w:r w:rsidR="001843C1">
              <w:rPr>
                <w:rFonts w:cstheme="minorHAnsi"/>
                <w:noProof/>
                <w:lang w:val="en-GB"/>
              </w:rPr>
              <w:t xml:space="preserve"> of the food portion and the stamina for the day equals to </w:t>
            </w:r>
            <w:r w:rsidR="001843C1" w:rsidRPr="001843C1">
              <w:rPr>
                <w:rFonts w:cstheme="minorHAnsi"/>
                <w:b/>
                <w:noProof/>
                <w:lang w:val="en-GB"/>
              </w:rPr>
              <w:t>the peak’s difficulty level</w:t>
            </w:r>
            <w:r w:rsidR="001843C1">
              <w:rPr>
                <w:rFonts w:cstheme="minorHAnsi"/>
                <w:noProof/>
                <w:lang w:val="en-GB"/>
              </w:rPr>
              <w:t xml:space="preserve">, so the </w:t>
            </w:r>
            <w:r w:rsidR="001843C1" w:rsidRPr="001843C1">
              <w:rPr>
                <w:rFonts w:cstheme="minorHAnsi"/>
                <w:b/>
                <w:noProof/>
                <w:lang w:val="en-GB"/>
              </w:rPr>
              <w:t>peak is conquered</w:t>
            </w:r>
            <w:r w:rsidR="00254920">
              <w:rPr>
                <w:rFonts w:cstheme="minorHAnsi"/>
                <w:noProof/>
                <w:lang w:val="en-GB"/>
              </w:rPr>
              <w:t xml:space="preserve">. </w:t>
            </w:r>
            <w:r w:rsidR="001843C1">
              <w:rPr>
                <w:rFonts w:cstheme="minorHAnsi"/>
                <w:noProof/>
                <w:lang w:val="en-GB"/>
              </w:rPr>
              <w:t xml:space="preserve">We </w:t>
            </w:r>
            <w:r w:rsidR="001843C1" w:rsidRPr="001843C1">
              <w:rPr>
                <w:rFonts w:cstheme="minorHAnsi"/>
                <w:b/>
                <w:noProof/>
                <w:lang w:val="en-GB"/>
              </w:rPr>
              <w:t>remove both quantities</w:t>
            </w:r>
            <w:r w:rsidR="001843C1">
              <w:rPr>
                <w:rFonts w:cstheme="minorHAnsi"/>
                <w:noProof/>
                <w:lang w:val="en-GB"/>
              </w:rPr>
              <w:t xml:space="preserve"> from the sequences.</w:t>
            </w:r>
          </w:p>
          <w:p w14:paraId="1DC086D2" w14:textId="00342582" w:rsidR="00A613DF" w:rsidRPr="004B15C3" w:rsidRDefault="001843C1" w:rsidP="00254920">
            <w:pPr>
              <w:rPr>
                <w:rFonts w:ascii="Consolas" w:hAnsi="Consolas"/>
                <w:noProof/>
                <w:lang w:val="en-GB"/>
              </w:rPr>
            </w:pPr>
            <w:r>
              <w:rPr>
                <w:rFonts w:cstheme="minorHAnsi"/>
                <w:noProof/>
                <w:lang w:val="en-GB"/>
              </w:rPr>
              <w:t>We contunue with the next peak, where we have also enough food and stamina to conquer it. After we conquer all five peaks, the program ends, and we print the final post on the Console. After that</w:t>
            </w:r>
            <w:r w:rsidR="00254920">
              <w:rPr>
                <w:rFonts w:cstheme="minorHAnsi"/>
                <w:noProof/>
                <w:lang w:val="en-GB"/>
              </w:rPr>
              <w:t xml:space="preserve"> we print all conquered peaks, every peak on a new line.</w:t>
            </w:r>
            <w:r w:rsidR="00A613DF">
              <w:rPr>
                <w:rFonts w:ascii="Consolas" w:hAnsi="Consolas"/>
                <w:noProof/>
                <w:lang w:val="en-GB"/>
              </w:rPr>
              <w:t xml:space="preserve"> </w:t>
            </w:r>
          </w:p>
        </w:tc>
      </w:tr>
      <w:tr w:rsidR="00A613DF" w14:paraId="7FCA968F"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tcPr>
          <w:p w14:paraId="548940A8" w14:textId="77777777" w:rsidR="00A613DF" w:rsidRDefault="001843C1" w:rsidP="0055376C">
            <w:pPr>
              <w:spacing w:after="0" w:line="240" w:lineRule="auto"/>
              <w:rPr>
                <w:rStyle w:val="ab"/>
                <w:rFonts w:ascii="Consolas" w:hAnsi="Consolas"/>
                <w:b w:val="0"/>
              </w:rPr>
            </w:pPr>
            <w:r>
              <w:rPr>
                <w:rStyle w:val="ab"/>
                <w:rFonts w:ascii="Consolas" w:hAnsi="Consolas"/>
                <w:b w:val="0"/>
              </w:rPr>
              <w:t xml:space="preserve">10, 20, 34, </w:t>
            </w:r>
            <w:r w:rsidRPr="00254920">
              <w:rPr>
                <w:rStyle w:val="ab"/>
                <w:rFonts w:ascii="Consolas" w:hAnsi="Consolas"/>
                <w:b w:val="0"/>
              </w:rPr>
              <w:t>26</w:t>
            </w:r>
            <w:r>
              <w:rPr>
                <w:rStyle w:val="ab"/>
                <w:rFonts w:ascii="Consolas" w:hAnsi="Consolas"/>
                <w:b w:val="0"/>
              </w:rPr>
              <w:t xml:space="preserve">, </w:t>
            </w:r>
            <w:r w:rsidRPr="00254920">
              <w:rPr>
                <w:rStyle w:val="ab"/>
                <w:rFonts w:ascii="Consolas" w:hAnsi="Consolas"/>
                <w:b w:val="0"/>
              </w:rPr>
              <w:t>12</w:t>
            </w:r>
            <w:r>
              <w:rPr>
                <w:rStyle w:val="ab"/>
                <w:rFonts w:ascii="Consolas" w:hAnsi="Consolas"/>
                <w:b w:val="0"/>
              </w:rPr>
              <w:t xml:space="preserve">, </w:t>
            </w:r>
            <w:r w:rsidRPr="00254920">
              <w:rPr>
                <w:rStyle w:val="ab"/>
                <w:rFonts w:ascii="Consolas" w:hAnsi="Consolas"/>
                <w:b w:val="0"/>
                <w:highlight w:val="cyan"/>
              </w:rPr>
              <w:t>10</w:t>
            </w:r>
            <w:r>
              <w:rPr>
                <w:rStyle w:val="ab"/>
                <w:rFonts w:ascii="Consolas" w:hAnsi="Consolas"/>
                <w:b w:val="0"/>
              </w:rPr>
              <w:t xml:space="preserve">, </w:t>
            </w:r>
            <w:r w:rsidRPr="001843C1">
              <w:rPr>
                <w:rStyle w:val="ab"/>
                <w:rFonts w:ascii="Consolas" w:hAnsi="Consolas"/>
                <w:b w:val="0"/>
                <w:highlight w:val="yellow"/>
              </w:rPr>
              <w:t>45</w:t>
            </w:r>
          </w:p>
          <w:p w14:paraId="74A0E35E" w14:textId="30825376" w:rsidR="001843C1" w:rsidRPr="004B15C3" w:rsidRDefault="001843C1" w:rsidP="0055376C">
            <w:pPr>
              <w:spacing w:after="0" w:line="240" w:lineRule="auto"/>
              <w:rPr>
                <w:rStyle w:val="ab"/>
                <w:rFonts w:ascii="Consolas" w:hAnsi="Consolas"/>
                <w:b w:val="0"/>
              </w:rPr>
            </w:pPr>
            <w:r w:rsidRPr="001843C1">
              <w:rPr>
                <w:rStyle w:val="ab"/>
                <w:rFonts w:ascii="Consolas" w:hAnsi="Consolas"/>
                <w:b w:val="0"/>
                <w:highlight w:val="green"/>
              </w:rPr>
              <w:t>30</w:t>
            </w:r>
            <w:r>
              <w:rPr>
                <w:rStyle w:val="ab"/>
                <w:rFonts w:ascii="Consolas" w:hAnsi="Consolas"/>
                <w:b w:val="0"/>
              </w:rPr>
              <w:t xml:space="preserve">, </w:t>
            </w:r>
            <w:r w:rsidRPr="00954A07">
              <w:rPr>
                <w:rStyle w:val="ab"/>
                <w:rFonts w:ascii="Consolas" w:hAnsi="Consolas"/>
                <w:b w:val="0"/>
                <w:highlight w:val="magenta"/>
              </w:rPr>
              <w:t>28</w:t>
            </w:r>
            <w:r>
              <w:rPr>
                <w:rStyle w:val="ab"/>
                <w:rFonts w:ascii="Consolas" w:hAnsi="Consolas"/>
                <w:b w:val="0"/>
              </w:rPr>
              <w:t>, 17, 17, 13, 10, 10</w:t>
            </w:r>
          </w:p>
        </w:tc>
        <w:tc>
          <w:tcPr>
            <w:tcW w:w="2410" w:type="dxa"/>
            <w:tcBorders>
              <w:top w:val="single" w:sz="4" w:space="0" w:color="auto"/>
              <w:left w:val="single" w:sz="4" w:space="0" w:color="auto"/>
              <w:bottom w:val="single" w:sz="4" w:space="0" w:color="auto"/>
              <w:right w:val="single" w:sz="4" w:space="0" w:color="auto"/>
            </w:tcBorders>
          </w:tcPr>
          <w:p w14:paraId="03D4B97C" w14:textId="27DECBDE" w:rsidR="00254920" w:rsidRPr="00954A07" w:rsidRDefault="00954A07" w:rsidP="00254920">
            <w:pPr>
              <w:spacing w:after="0" w:line="240" w:lineRule="auto"/>
              <w:rPr>
                <w:rStyle w:val="ab"/>
                <w:rFonts w:ascii="Consolas" w:hAnsi="Consolas"/>
              </w:rPr>
            </w:pPr>
            <w:r w:rsidRPr="00954A07">
              <w:rPr>
                <w:rFonts w:ascii="Consolas" w:hAnsi="Consolas"/>
                <w:bCs/>
              </w:rPr>
              <w:t>Alex failed! He has to organize his journey better next time -&gt; @PIRINWINS</w:t>
            </w:r>
          </w:p>
          <w:p w14:paraId="0343EA11" w14:textId="3B1996E4" w:rsidR="00954A07" w:rsidRPr="00954A07" w:rsidRDefault="00954A07" w:rsidP="00CF1621">
            <w:pPr>
              <w:spacing w:after="0" w:line="240" w:lineRule="auto"/>
              <w:rPr>
                <w:rStyle w:val="ab"/>
                <w:rFonts w:ascii="Consolas" w:hAnsi="Consolas"/>
              </w:rPr>
            </w:pPr>
          </w:p>
        </w:tc>
        <w:tc>
          <w:tcPr>
            <w:tcW w:w="4645" w:type="dxa"/>
            <w:tcBorders>
              <w:top w:val="single" w:sz="4" w:space="0" w:color="auto"/>
              <w:left w:val="single" w:sz="4" w:space="0" w:color="auto"/>
              <w:bottom w:val="single" w:sz="4" w:space="0" w:color="auto"/>
              <w:right w:val="single" w:sz="4" w:space="0" w:color="auto"/>
            </w:tcBorders>
          </w:tcPr>
          <w:p w14:paraId="1900DE5B" w14:textId="79381FAA" w:rsidR="00CF1621" w:rsidRDefault="001843C1" w:rsidP="001843C1">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conquered. Alex will have to sleep in </w:t>
            </w:r>
            <w:r w:rsidR="00954A07">
              <w:rPr>
                <w:rFonts w:cstheme="minorHAnsi"/>
                <w:noProof/>
                <w:lang w:val="en-GB"/>
              </w:rPr>
              <w:lastRenderedPageBreak/>
              <w:t>the tent</w:t>
            </w:r>
            <w:r w:rsidR="00254920">
              <w:rPr>
                <w:rFonts w:cstheme="minorHAnsi"/>
                <w:noProof/>
                <w:lang w:val="en-GB"/>
              </w:rPr>
              <w:t xml:space="preserve">. We </w:t>
            </w:r>
            <w:r w:rsidR="00254920" w:rsidRPr="001843C1">
              <w:rPr>
                <w:rFonts w:cstheme="minorHAnsi"/>
                <w:b/>
                <w:noProof/>
                <w:lang w:val="en-GB"/>
              </w:rPr>
              <w:t>remove both quantities</w:t>
            </w:r>
            <w:r w:rsidR="00254920">
              <w:rPr>
                <w:rFonts w:cstheme="minorHAnsi"/>
                <w:noProof/>
                <w:lang w:val="en-GB"/>
              </w:rPr>
              <w:t xml:space="preserve"> from the sequences.</w:t>
            </w:r>
          </w:p>
          <w:p w14:paraId="5E99FBF1" w14:textId="6BE11201" w:rsidR="00E16AD5" w:rsidRDefault="00E16AD5" w:rsidP="00954A07">
            <w:pPr>
              <w:rPr>
                <w:rFonts w:cstheme="minorHAnsi"/>
                <w:noProof/>
                <w:lang w:val="en-GB"/>
              </w:rPr>
            </w:pPr>
            <w:r>
              <w:rPr>
                <w:rFonts w:cstheme="minorHAnsi"/>
                <w:noProof/>
                <w:lang w:val="en-GB"/>
              </w:rPr>
              <w:t xml:space="preserve">On the </w:t>
            </w:r>
            <w:r w:rsidRPr="00E16AD5">
              <w:rPr>
                <w:rFonts w:cstheme="minorHAnsi"/>
                <w:b/>
                <w:noProof/>
                <w:lang w:val="en-GB"/>
              </w:rPr>
              <w:t>next day</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portion and the daily stamina. The sum is </w:t>
            </w:r>
            <w:r w:rsidR="00254920">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 40</w:t>
            </w:r>
            <w:r w:rsidR="00954A07">
              <w:rPr>
                <w:rFonts w:cstheme="minorHAnsi"/>
                <w:noProof/>
                <w:lang w:val="en-GB"/>
              </w:rPr>
              <w:t xml:space="preserve"> and it is not enough. Alex will have to sleep in his tent once again. </w:t>
            </w:r>
            <w:r w:rsidR="00254920">
              <w:rPr>
                <w:rFonts w:cstheme="minorHAnsi"/>
                <w:noProof/>
                <w:lang w:val="en-GB"/>
              </w:rPr>
              <w:t xml:space="preserve">We </w:t>
            </w:r>
            <w:r w:rsidR="00254920" w:rsidRPr="001843C1">
              <w:rPr>
                <w:rFonts w:cstheme="minorHAnsi"/>
                <w:b/>
                <w:noProof/>
                <w:lang w:val="en-GB"/>
              </w:rPr>
              <w:t>remove both quantities</w:t>
            </w:r>
            <w:r w:rsidR="00254920">
              <w:rPr>
                <w:rFonts w:cstheme="minorHAnsi"/>
                <w:noProof/>
                <w:lang w:val="en-GB"/>
              </w:rPr>
              <w:t xml:space="preserve"> from the sequences.</w:t>
            </w:r>
          </w:p>
          <w:p w14:paraId="5F77537C" w14:textId="234706EC" w:rsidR="00954A07" w:rsidRPr="003511F4" w:rsidRDefault="00954A07" w:rsidP="00254920">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w:t>
            </w:r>
            <w:r w:rsidR="00856231">
              <w:rPr>
                <w:rFonts w:cstheme="minorHAnsi"/>
                <w:noProof/>
                <w:lang w:val="en-GB"/>
              </w:rPr>
              <w:t>only</w:t>
            </w:r>
            <w:r>
              <w:rPr>
                <w:rFonts w:cstheme="minorHAnsi"/>
                <w:noProof/>
                <w:lang w:val="en-GB"/>
              </w:rPr>
              <w:t xml:space="preserve"> the </w:t>
            </w:r>
            <w:r w:rsidR="00254920">
              <w:rPr>
                <w:rFonts w:cstheme="minorHAnsi"/>
                <w:b/>
                <w:noProof/>
                <w:lang w:val="en-GB"/>
              </w:rPr>
              <w:t>status message on the Console.</w:t>
            </w:r>
          </w:p>
        </w:tc>
      </w:tr>
    </w:tbl>
    <w:p w14:paraId="4934761B" w14:textId="57D7754C" w:rsidR="00DA1B66" w:rsidRPr="00DA1B66" w:rsidRDefault="00DA1B66" w:rsidP="00DA1B66"/>
    <w:sectPr w:rsidR="00DA1B66" w:rsidRPr="00DA1B66"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DFFFD" w14:textId="77777777" w:rsidR="00816752" w:rsidRDefault="00816752" w:rsidP="008068A2">
      <w:pPr>
        <w:spacing w:after="0" w:line="240" w:lineRule="auto"/>
      </w:pPr>
      <w:r>
        <w:separator/>
      </w:r>
    </w:p>
  </w:endnote>
  <w:endnote w:type="continuationSeparator" w:id="0">
    <w:p w14:paraId="368EE38E" w14:textId="77777777" w:rsidR="00816752" w:rsidRDefault="0081675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26" name="Picture 2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59A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59A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59A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59A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9098E" w14:textId="77777777" w:rsidR="00816752" w:rsidRDefault="00816752" w:rsidP="008068A2">
      <w:pPr>
        <w:spacing w:after="0" w:line="240" w:lineRule="auto"/>
      </w:pPr>
      <w:r>
        <w:separator/>
      </w:r>
    </w:p>
  </w:footnote>
  <w:footnote w:type="continuationSeparator" w:id="0">
    <w:p w14:paraId="1D430AAF" w14:textId="77777777" w:rsidR="00816752" w:rsidRDefault="0081675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8BD486E"/>
    <w:multiLevelType w:val="hybridMultilevel"/>
    <w:tmpl w:val="BBF2C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1C74880"/>
    <w:multiLevelType w:val="hybridMultilevel"/>
    <w:tmpl w:val="495EEE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1876652710">
    <w:abstractNumId w:val="6"/>
  </w:num>
  <w:num w:numId="2" w16cid:durableId="2135364257">
    <w:abstractNumId w:val="10"/>
  </w:num>
  <w:num w:numId="3" w16cid:durableId="1705592111">
    <w:abstractNumId w:val="14"/>
  </w:num>
  <w:num w:numId="4" w16cid:durableId="756827448">
    <w:abstractNumId w:val="8"/>
  </w:num>
  <w:num w:numId="5" w16cid:durableId="1344939821">
    <w:abstractNumId w:val="3"/>
  </w:num>
  <w:num w:numId="6" w16cid:durableId="1651247726">
    <w:abstractNumId w:val="23"/>
  </w:num>
  <w:num w:numId="7" w16cid:durableId="1387029485">
    <w:abstractNumId w:val="11"/>
  </w:num>
  <w:num w:numId="8" w16cid:durableId="122043278">
    <w:abstractNumId w:val="12"/>
  </w:num>
  <w:num w:numId="9" w16cid:durableId="1918129208">
    <w:abstractNumId w:val="0"/>
  </w:num>
  <w:num w:numId="10" w16cid:durableId="1351495253">
    <w:abstractNumId w:val="13"/>
  </w:num>
  <w:num w:numId="11" w16cid:durableId="299531739">
    <w:abstractNumId w:val="24"/>
  </w:num>
  <w:num w:numId="12" w16cid:durableId="1518933293">
    <w:abstractNumId w:val="19"/>
  </w:num>
  <w:num w:numId="13" w16cid:durableId="1209688121">
    <w:abstractNumId w:val="7"/>
  </w:num>
  <w:num w:numId="14" w16cid:durableId="989601128">
    <w:abstractNumId w:val="5"/>
  </w:num>
  <w:num w:numId="15" w16cid:durableId="258686427">
    <w:abstractNumId w:val="8"/>
  </w:num>
  <w:num w:numId="16" w16cid:durableId="4615809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5981469">
    <w:abstractNumId w:val="18"/>
  </w:num>
  <w:num w:numId="18" w16cid:durableId="1570729579">
    <w:abstractNumId w:val="15"/>
  </w:num>
  <w:num w:numId="19" w16cid:durableId="760642807">
    <w:abstractNumId w:val="22"/>
  </w:num>
  <w:num w:numId="20" w16cid:durableId="602345861">
    <w:abstractNumId w:val="1"/>
  </w:num>
  <w:num w:numId="21" w16cid:durableId="728966988">
    <w:abstractNumId w:val="20"/>
  </w:num>
  <w:num w:numId="22" w16cid:durableId="898175038">
    <w:abstractNumId w:val="4"/>
  </w:num>
  <w:num w:numId="23" w16cid:durableId="658966792">
    <w:abstractNumId w:val="5"/>
  </w:num>
  <w:num w:numId="24" w16cid:durableId="1095439812">
    <w:abstractNumId w:val="2"/>
  </w:num>
  <w:num w:numId="25" w16cid:durableId="718630838">
    <w:abstractNumId w:val="9"/>
  </w:num>
  <w:num w:numId="26" w16cid:durableId="750277282">
    <w:abstractNumId w:val="17"/>
  </w:num>
  <w:num w:numId="27" w16cid:durableId="854347120">
    <w:abstractNumId w:val="16"/>
  </w:num>
  <w:num w:numId="28" w16cid:durableId="1786003803">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3702"/>
    <w:rsid w:val="00005516"/>
    <w:rsid w:val="00007044"/>
    <w:rsid w:val="0000778D"/>
    <w:rsid w:val="00012329"/>
    <w:rsid w:val="0001451E"/>
    <w:rsid w:val="00020F15"/>
    <w:rsid w:val="000220E3"/>
    <w:rsid w:val="00023DC6"/>
    <w:rsid w:val="00025F04"/>
    <w:rsid w:val="00027138"/>
    <w:rsid w:val="00027625"/>
    <w:rsid w:val="000346F5"/>
    <w:rsid w:val="00040323"/>
    <w:rsid w:val="00041CBC"/>
    <w:rsid w:val="00042CD9"/>
    <w:rsid w:val="00043A99"/>
    <w:rsid w:val="00052A31"/>
    <w:rsid w:val="00052B33"/>
    <w:rsid w:val="00055DE8"/>
    <w:rsid w:val="000570BE"/>
    <w:rsid w:val="00057566"/>
    <w:rsid w:val="00064D15"/>
    <w:rsid w:val="00072117"/>
    <w:rsid w:val="00074B20"/>
    <w:rsid w:val="0008559D"/>
    <w:rsid w:val="00086727"/>
    <w:rsid w:val="00087A1F"/>
    <w:rsid w:val="00091192"/>
    <w:rsid w:val="00091746"/>
    <w:rsid w:val="0009209B"/>
    <w:rsid w:val="00094F0F"/>
    <w:rsid w:val="00095085"/>
    <w:rsid w:val="000A2226"/>
    <w:rsid w:val="000A6794"/>
    <w:rsid w:val="000A76A5"/>
    <w:rsid w:val="000B03DD"/>
    <w:rsid w:val="000B2022"/>
    <w:rsid w:val="000B2902"/>
    <w:rsid w:val="000B3768"/>
    <w:rsid w:val="000B39E6"/>
    <w:rsid w:val="000B56F0"/>
    <w:rsid w:val="000C042C"/>
    <w:rsid w:val="000C265F"/>
    <w:rsid w:val="000C3CA1"/>
    <w:rsid w:val="000C4DD3"/>
    <w:rsid w:val="000C5361"/>
    <w:rsid w:val="000D6F8D"/>
    <w:rsid w:val="000E2B0D"/>
    <w:rsid w:val="000F02CD"/>
    <w:rsid w:val="000F2C96"/>
    <w:rsid w:val="00103906"/>
    <w:rsid w:val="0011712E"/>
    <w:rsid w:val="00117144"/>
    <w:rsid w:val="00121BBC"/>
    <w:rsid w:val="001230F3"/>
    <w:rsid w:val="00123710"/>
    <w:rsid w:val="00124596"/>
    <w:rsid w:val="001258F1"/>
    <w:rsid w:val="001275B9"/>
    <w:rsid w:val="00140280"/>
    <w:rsid w:val="00142C75"/>
    <w:rsid w:val="00143D89"/>
    <w:rsid w:val="001449E8"/>
    <w:rsid w:val="0014798A"/>
    <w:rsid w:val="00152880"/>
    <w:rsid w:val="001606A9"/>
    <w:rsid w:val="001619DF"/>
    <w:rsid w:val="00162FE3"/>
    <w:rsid w:val="00164CDC"/>
    <w:rsid w:val="00167CF1"/>
    <w:rsid w:val="00171021"/>
    <w:rsid w:val="00171722"/>
    <w:rsid w:val="00175E1D"/>
    <w:rsid w:val="001837BD"/>
    <w:rsid w:val="00183A2C"/>
    <w:rsid w:val="001843C1"/>
    <w:rsid w:val="001909F2"/>
    <w:rsid w:val="00192C14"/>
    <w:rsid w:val="001A18C6"/>
    <w:rsid w:val="001A231F"/>
    <w:rsid w:val="001A3238"/>
    <w:rsid w:val="001A6728"/>
    <w:rsid w:val="001B3303"/>
    <w:rsid w:val="001B5483"/>
    <w:rsid w:val="001B7060"/>
    <w:rsid w:val="001C1FCD"/>
    <w:rsid w:val="001C3527"/>
    <w:rsid w:val="001C5E22"/>
    <w:rsid w:val="001D06D9"/>
    <w:rsid w:val="001D0F6A"/>
    <w:rsid w:val="001D136D"/>
    <w:rsid w:val="001D2221"/>
    <w:rsid w:val="001D2464"/>
    <w:rsid w:val="001D275D"/>
    <w:rsid w:val="001D50AE"/>
    <w:rsid w:val="001E1161"/>
    <w:rsid w:val="001E2797"/>
    <w:rsid w:val="001E3FEF"/>
    <w:rsid w:val="001E51DC"/>
    <w:rsid w:val="001E6F98"/>
    <w:rsid w:val="001E707E"/>
    <w:rsid w:val="001E7C02"/>
    <w:rsid w:val="001F48F6"/>
    <w:rsid w:val="001F5665"/>
    <w:rsid w:val="001F56D9"/>
    <w:rsid w:val="002019C5"/>
    <w:rsid w:val="00202683"/>
    <w:rsid w:val="00210246"/>
    <w:rsid w:val="00215FCE"/>
    <w:rsid w:val="0022161C"/>
    <w:rsid w:val="00230DD9"/>
    <w:rsid w:val="0023107F"/>
    <w:rsid w:val="00232695"/>
    <w:rsid w:val="002326A7"/>
    <w:rsid w:val="00232E7D"/>
    <w:rsid w:val="00234C35"/>
    <w:rsid w:val="00235E1B"/>
    <w:rsid w:val="002401C2"/>
    <w:rsid w:val="00241F10"/>
    <w:rsid w:val="0025375C"/>
    <w:rsid w:val="00254920"/>
    <w:rsid w:val="002555D3"/>
    <w:rsid w:val="0025610F"/>
    <w:rsid w:val="00261E6B"/>
    <w:rsid w:val="00264287"/>
    <w:rsid w:val="0026589D"/>
    <w:rsid w:val="002664E1"/>
    <w:rsid w:val="002674C4"/>
    <w:rsid w:val="00273221"/>
    <w:rsid w:val="0027444C"/>
    <w:rsid w:val="00275AA2"/>
    <w:rsid w:val="00276646"/>
    <w:rsid w:val="002819B5"/>
    <w:rsid w:val="002853F4"/>
    <w:rsid w:val="00285941"/>
    <w:rsid w:val="00291831"/>
    <w:rsid w:val="002A1E90"/>
    <w:rsid w:val="002A2A4D"/>
    <w:rsid w:val="002A2D2D"/>
    <w:rsid w:val="002A4ADA"/>
    <w:rsid w:val="002A53C5"/>
    <w:rsid w:val="002A555B"/>
    <w:rsid w:val="002A71DB"/>
    <w:rsid w:val="002B6596"/>
    <w:rsid w:val="002C02F2"/>
    <w:rsid w:val="002C098D"/>
    <w:rsid w:val="002C0E13"/>
    <w:rsid w:val="002C539D"/>
    <w:rsid w:val="002C71C6"/>
    <w:rsid w:val="002D07CA"/>
    <w:rsid w:val="002D202A"/>
    <w:rsid w:val="002E5A08"/>
    <w:rsid w:val="002F0A21"/>
    <w:rsid w:val="003009B1"/>
    <w:rsid w:val="00305122"/>
    <w:rsid w:val="003230CF"/>
    <w:rsid w:val="00327336"/>
    <w:rsid w:val="0033212E"/>
    <w:rsid w:val="0033490F"/>
    <w:rsid w:val="00350B20"/>
    <w:rsid w:val="003511F4"/>
    <w:rsid w:val="00351BC6"/>
    <w:rsid w:val="003521DB"/>
    <w:rsid w:val="00361A20"/>
    <w:rsid w:val="0037252A"/>
    <w:rsid w:val="00380A57"/>
    <w:rsid w:val="003817EF"/>
    <w:rsid w:val="00382A45"/>
    <w:rsid w:val="00383BEC"/>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128"/>
    <w:rsid w:val="003C7B8C"/>
    <w:rsid w:val="003D4A95"/>
    <w:rsid w:val="003E0F9A"/>
    <w:rsid w:val="003E1013"/>
    <w:rsid w:val="003E167F"/>
    <w:rsid w:val="003E2A3C"/>
    <w:rsid w:val="003E2B18"/>
    <w:rsid w:val="003E2F33"/>
    <w:rsid w:val="003E5532"/>
    <w:rsid w:val="003E59A9"/>
    <w:rsid w:val="003E6BFB"/>
    <w:rsid w:val="003F009E"/>
    <w:rsid w:val="003F1864"/>
    <w:rsid w:val="003F6E33"/>
    <w:rsid w:val="0040180C"/>
    <w:rsid w:val="004045DA"/>
    <w:rsid w:val="00405A54"/>
    <w:rsid w:val="0041081C"/>
    <w:rsid w:val="00414FEA"/>
    <w:rsid w:val="00417C87"/>
    <w:rsid w:val="00422F8C"/>
    <w:rsid w:val="00424067"/>
    <w:rsid w:val="004275CF"/>
    <w:rsid w:val="004311CA"/>
    <w:rsid w:val="00436960"/>
    <w:rsid w:val="00447FB7"/>
    <w:rsid w:val="00462FB6"/>
    <w:rsid w:val="0047331A"/>
    <w:rsid w:val="0047640B"/>
    <w:rsid w:val="0047644B"/>
    <w:rsid w:val="00476D00"/>
    <w:rsid w:val="00476D4B"/>
    <w:rsid w:val="004809D8"/>
    <w:rsid w:val="0049009C"/>
    <w:rsid w:val="00491748"/>
    <w:rsid w:val="00497D4C"/>
    <w:rsid w:val="004A0221"/>
    <w:rsid w:val="004A2C87"/>
    <w:rsid w:val="004A3F57"/>
    <w:rsid w:val="004A7E77"/>
    <w:rsid w:val="004B0253"/>
    <w:rsid w:val="004B3F5A"/>
    <w:rsid w:val="004B43B7"/>
    <w:rsid w:val="004B5428"/>
    <w:rsid w:val="004B7A6B"/>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3EB3"/>
    <w:rsid w:val="005149E6"/>
    <w:rsid w:val="00515AAA"/>
    <w:rsid w:val="005172E9"/>
    <w:rsid w:val="00517B12"/>
    <w:rsid w:val="00521CF1"/>
    <w:rsid w:val="00524789"/>
    <w:rsid w:val="00525701"/>
    <w:rsid w:val="0052658E"/>
    <w:rsid w:val="00527BE8"/>
    <w:rsid w:val="005337A4"/>
    <w:rsid w:val="005364A5"/>
    <w:rsid w:val="00541895"/>
    <w:rsid w:val="005439C9"/>
    <w:rsid w:val="0055376C"/>
    <w:rsid w:val="00553B24"/>
    <w:rsid w:val="00553CCB"/>
    <w:rsid w:val="00555B53"/>
    <w:rsid w:val="00562422"/>
    <w:rsid w:val="00563060"/>
    <w:rsid w:val="00563DC7"/>
    <w:rsid w:val="00564029"/>
    <w:rsid w:val="00564D7B"/>
    <w:rsid w:val="0056527D"/>
    <w:rsid w:val="0056786B"/>
    <w:rsid w:val="0057138C"/>
    <w:rsid w:val="00571A30"/>
    <w:rsid w:val="00576FE0"/>
    <w:rsid w:val="005803E5"/>
    <w:rsid w:val="0058202E"/>
    <w:rsid w:val="00584EDB"/>
    <w:rsid w:val="0058723E"/>
    <w:rsid w:val="00591B0F"/>
    <w:rsid w:val="00594821"/>
    <w:rsid w:val="0059489D"/>
    <w:rsid w:val="00594F00"/>
    <w:rsid w:val="00596357"/>
    <w:rsid w:val="00596AA5"/>
    <w:rsid w:val="005974CC"/>
    <w:rsid w:val="005A2719"/>
    <w:rsid w:val="005A653C"/>
    <w:rsid w:val="005A6BE8"/>
    <w:rsid w:val="005B0164"/>
    <w:rsid w:val="005B1748"/>
    <w:rsid w:val="005C0687"/>
    <w:rsid w:val="005C131C"/>
    <w:rsid w:val="005C1337"/>
    <w:rsid w:val="005C6A24"/>
    <w:rsid w:val="005D26CB"/>
    <w:rsid w:val="005D3475"/>
    <w:rsid w:val="005E04CE"/>
    <w:rsid w:val="005E6CC9"/>
    <w:rsid w:val="005F0359"/>
    <w:rsid w:val="005F69B5"/>
    <w:rsid w:val="005F6B72"/>
    <w:rsid w:val="00600083"/>
    <w:rsid w:val="006018DB"/>
    <w:rsid w:val="00602C60"/>
    <w:rsid w:val="00604363"/>
    <w:rsid w:val="006068AF"/>
    <w:rsid w:val="00613E78"/>
    <w:rsid w:val="006151DF"/>
    <w:rsid w:val="00616660"/>
    <w:rsid w:val="00624212"/>
    <w:rsid w:val="006242A9"/>
    <w:rsid w:val="00624DCF"/>
    <w:rsid w:val="00625C3D"/>
    <w:rsid w:val="00625DC8"/>
    <w:rsid w:val="0063342B"/>
    <w:rsid w:val="00640502"/>
    <w:rsid w:val="0064056A"/>
    <w:rsid w:val="00644D27"/>
    <w:rsid w:val="00650656"/>
    <w:rsid w:val="006553FA"/>
    <w:rsid w:val="0065701F"/>
    <w:rsid w:val="006640AE"/>
    <w:rsid w:val="00666A9F"/>
    <w:rsid w:val="00670041"/>
    <w:rsid w:val="006703FE"/>
    <w:rsid w:val="00671FE2"/>
    <w:rsid w:val="00673104"/>
    <w:rsid w:val="00675818"/>
    <w:rsid w:val="00686C0C"/>
    <w:rsid w:val="00686EF5"/>
    <w:rsid w:val="00690780"/>
    <w:rsid w:val="00692FB9"/>
    <w:rsid w:val="00695634"/>
    <w:rsid w:val="006A229C"/>
    <w:rsid w:val="006A2531"/>
    <w:rsid w:val="006A5B39"/>
    <w:rsid w:val="006B1EEF"/>
    <w:rsid w:val="006B3734"/>
    <w:rsid w:val="006B52FE"/>
    <w:rsid w:val="006C3777"/>
    <w:rsid w:val="006D239A"/>
    <w:rsid w:val="006E1302"/>
    <w:rsid w:val="006E2245"/>
    <w:rsid w:val="006E524E"/>
    <w:rsid w:val="006E55B4"/>
    <w:rsid w:val="006E6631"/>
    <w:rsid w:val="006E7E50"/>
    <w:rsid w:val="006F05D1"/>
    <w:rsid w:val="006F604B"/>
    <w:rsid w:val="0070417D"/>
    <w:rsid w:val="00704432"/>
    <w:rsid w:val="007051DF"/>
    <w:rsid w:val="007065A1"/>
    <w:rsid w:val="007117D5"/>
    <w:rsid w:val="00712769"/>
    <w:rsid w:val="00712CE5"/>
    <w:rsid w:val="00720068"/>
    <w:rsid w:val="00722366"/>
    <w:rsid w:val="007249E1"/>
    <w:rsid w:val="00724DA4"/>
    <w:rsid w:val="007276F0"/>
    <w:rsid w:val="007349BE"/>
    <w:rsid w:val="00734FF0"/>
    <w:rsid w:val="00737BFC"/>
    <w:rsid w:val="00737DE2"/>
    <w:rsid w:val="0074214D"/>
    <w:rsid w:val="00744EDE"/>
    <w:rsid w:val="00752FED"/>
    <w:rsid w:val="00763912"/>
    <w:rsid w:val="00764BB4"/>
    <w:rsid w:val="00774E44"/>
    <w:rsid w:val="007756DB"/>
    <w:rsid w:val="00777AEC"/>
    <w:rsid w:val="00780396"/>
    <w:rsid w:val="007835C1"/>
    <w:rsid w:val="00785258"/>
    <w:rsid w:val="00790A14"/>
    <w:rsid w:val="0079148F"/>
    <w:rsid w:val="00791F02"/>
    <w:rsid w:val="0079324A"/>
    <w:rsid w:val="00794EEE"/>
    <w:rsid w:val="00796F75"/>
    <w:rsid w:val="007A2AB9"/>
    <w:rsid w:val="007A635E"/>
    <w:rsid w:val="007A78B4"/>
    <w:rsid w:val="007B3686"/>
    <w:rsid w:val="007C2B6B"/>
    <w:rsid w:val="007C2C37"/>
    <w:rsid w:val="007C2CC8"/>
    <w:rsid w:val="007C3E81"/>
    <w:rsid w:val="007C42AC"/>
    <w:rsid w:val="007C4BEA"/>
    <w:rsid w:val="007C4F77"/>
    <w:rsid w:val="007D25B7"/>
    <w:rsid w:val="007D444D"/>
    <w:rsid w:val="007D742F"/>
    <w:rsid w:val="007E0960"/>
    <w:rsid w:val="007E1C60"/>
    <w:rsid w:val="007E4E4F"/>
    <w:rsid w:val="007F04BF"/>
    <w:rsid w:val="007F177C"/>
    <w:rsid w:val="007F2911"/>
    <w:rsid w:val="007F3AB6"/>
    <w:rsid w:val="007F5F65"/>
    <w:rsid w:val="007F7113"/>
    <w:rsid w:val="00801502"/>
    <w:rsid w:val="0080160B"/>
    <w:rsid w:val="008022EE"/>
    <w:rsid w:val="00803217"/>
    <w:rsid w:val="008063E1"/>
    <w:rsid w:val="008068A2"/>
    <w:rsid w:val="0080692A"/>
    <w:rsid w:val="008105A0"/>
    <w:rsid w:val="00812F75"/>
    <w:rsid w:val="00813D11"/>
    <w:rsid w:val="00816752"/>
    <w:rsid w:val="00820EFA"/>
    <w:rsid w:val="0082243D"/>
    <w:rsid w:val="00822FA6"/>
    <w:rsid w:val="008278F8"/>
    <w:rsid w:val="008302E2"/>
    <w:rsid w:val="00832EE2"/>
    <w:rsid w:val="00835068"/>
    <w:rsid w:val="00836CA4"/>
    <w:rsid w:val="00843F67"/>
    <w:rsid w:val="008463BA"/>
    <w:rsid w:val="0085184F"/>
    <w:rsid w:val="0085401C"/>
    <w:rsid w:val="00855531"/>
    <w:rsid w:val="00856231"/>
    <w:rsid w:val="00857799"/>
    <w:rsid w:val="00861625"/>
    <w:rsid w:val="00861753"/>
    <w:rsid w:val="008617B5"/>
    <w:rsid w:val="00861909"/>
    <w:rsid w:val="008644C2"/>
    <w:rsid w:val="00870828"/>
    <w:rsid w:val="00872CEB"/>
    <w:rsid w:val="00873849"/>
    <w:rsid w:val="00873D6A"/>
    <w:rsid w:val="00874667"/>
    <w:rsid w:val="00874F64"/>
    <w:rsid w:val="00875D25"/>
    <w:rsid w:val="0088080B"/>
    <w:rsid w:val="00880FEF"/>
    <w:rsid w:val="00894448"/>
    <w:rsid w:val="00896851"/>
    <w:rsid w:val="008A3D39"/>
    <w:rsid w:val="008A4940"/>
    <w:rsid w:val="008A663D"/>
    <w:rsid w:val="008A6CC6"/>
    <w:rsid w:val="008A761E"/>
    <w:rsid w:val="008B07D7"/>
    <w:rsid w:val="008B557F"/>
    <w:rsid w:val="008C2344"/>
    <w:rsid w:val="008C2B83"/>
    <w:rsid w:val="008C478F"/>
    <w:rsid w:val="008C5930"/>
    <w:rsid w:val="008C73D7"/>
    <w:rsid w:val="008D08D0"/>
    <w:rsid w:val="008D4D73"/>
    <w:rsid w:val="008D6097"/>
    <w:rsid w:val="008E28DF"/>
    <w:rsid w:val="008E6CF3"/>
    <w:rsid w:val="008F038C"/>
    <w:rsid w:val="008F202C"/>
    <w:rsid w:val="008F3899"/>
    <w:rsid w:val="008F5B43"/>
    <w:rsid w:val="008F5FDB"/>
    <w:rsid w:val="00902E68"/>
    <w:rsid w:val="009059B0"/>
    <w:rsid w:val="00907A05"/>
    <w:rsid w:val="00912BC6"/>
    <w:rsid w:val="0092145D"/>
    <w:rsid w:val="00922C5E"/>
    <w:rsid w:val="009254B7"/>
    <w:rsid w:val="00930CEE"/>
    <w:rsid w:val="00936888"/>
    <w:rsid w:val="00940126"/>
    <w:rsid w:val="00940351"/>
    <w:rsid w:val="00941FFF"/>
    <w:rsid w:val="009453F1"/>
    <w:rsid w:val="00950504"/>
    <w:rsid w:val="0095131C"/>
    <w:rsid w:val="00954A07"/>
    <w:rsid w:val="00955691"/>
    <w:rsid w:val="00961157"/>
    <w:rsid w:val="00961ACA"/>
    <w:rsid w:val="00965C5B"/>
    <w:rsid w:val="009660F6"/>
    <w:rsid w:val="0096684B"/>
    <w:rsid w:val="009720F7"/>
    <w:rsid w:val="009721F8"/>
    <w:rsid w:val="00972C7F"/>
    <w:rsid w:val="009746E3"/>
    <w:rsid w:val="00976E46"/>
    <w:rsid w:val="00981787"/>
    <w:rsid w:val="00997904"/>
    <w:rsid w:val="00997C01"/>
    <w:rsid w:val="009A7493"/>
    <w:rsid w:val="009B06B5"/>
    <w:rsid w:val="009B4C74"/>
    <w:rsid w:val="009B4FB4"/>
    <w:rsid w:val="009C01C1"/>
    <w:rsid w:val="009C0C39"/>
    <w:rsid w:val="009C17B7"/>
    <w:rsid w:val="009C33B4"/>
    <w:rsid w:val="009D1805"/>
    <w:rsid w:val="009D61B7"/>
    <w:rsid w:val="009D771C"/>
    <w:rsid w:val="009E08F4"/>
    <w:rsid w:val="009E1379"/>
    <w:rsid w:val="009E1A09"/>
    <w:rsid w:val="009F1EEF"/>
    <w:rsid w:val="009F269A"/>
    <w:rsid w:val="009F69F1"/>
    <w:rsid w:val="00A006C8"/>
    <w:rsid w:val="00A02545"/>
    <w:rsid w:val="00A025E6"/>
    <w:rsid w:val="00A03290"/>
    <w:rsid w:val="00A05555"/>
    <w:rsid w:val="00A0678E"/>
    <w:rsid w:val="00A06D89"/>
    <w:rsid w:val="00A12397"/>
    <w:rsid w:val="00A1427D"/>
    <w:rsid w:val="00A16EBC"/>
    <w:rsid w:val="00A17720"/>
    <w:rsid w:val="00A2378B"/>
    <w:rsid w:val="00A27D32"/>
    <w:rsid w:val="00A31267"/>
    <w:rsid w:val="00A35790"/>
    <w:rsid w:val="00A37D6E"/>
    <w:rsid w:val="00A40C6C"/>
    <w:rsid w:val="00A41E0E"/>
    <w:rsid w:val="00A45A89"/>
    <w:rsid w:val="00A47F12"/>
    <w:rsid w:val="00A50BEC"/>
    <w:rsid w:val="00A543DC"/>
    <w:rsid w:val="00A57702"/>
    <w:rsid w:val="00A613DF"/>
    <w:rsid w:val="00A6166D"/>
    <w:rsid w:val="00A66DE2"/>
    <w:rsid w:val="00A70227"/>
    <w:rsid w:val="00A72943"/>
    <w:rsid w:val="00A74237"/>
    <w:rsid w:val="00A847D3"/>
    <w:rsid w:val="00A958E5"/>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425"/>
    <w:rsid w:val="00AE355A"/>
    <w:rsid w:val="00AE3796"/>
    <w:rsid w:val="00AF1541"/>
    <w:rsid w:val="00AF32BA"/>
    <w:rsid w:val="00B017E3"/>
    <w:rsid w:val="00B0493C"/>
    <w:rsid w:val="00B10CBE"/>
    <w:rsid w:val="00B12709"/>
    <w:rsid w:val="00B148DD"/>
    <w:rsid w:val="00B20BDE"/>
    <w:rsid w:val="00B2472A"/>
    <w:rsid w:val="00B30786"/>
    <w:rsid w:val="00B313F6"/>
    <w:rsid w:val="00B3341F"/>
    <w:rsid w:val="00B33612"/>
    <w:rsid w:val="00B3433B"/>
    <w:rsid w:val="00B35D8D"/>
    <w:rsid w:val="00B362EA"/>
    <w:rsid w:val="00B52FB2"/>
    <w:rsid w:val="00B54AC1"/>
    <w:rsid w:val="00B567F6"/>
    <w:rsid w:val="00B56DF3"/>
    <w:rsid w:val="00B57A5C"/>
    <w:rsid w:val="00B6185B"/>
    <w:rsid w:val="00B638EB"/>
    <w:rsid w:val="00B63DED"/>
    <w:rsid w:val="00B72FA2"/>
    <w:rsid w:val="00B731BB"/>
    <w:rsid w:val="00B73431"/>
    <w:rsid w:val="00B753E7"/>
    <w:rsid w:val="00B77E9C"/>
    <w:rsid w:val="00B86AF3"/>
    <w:rsid w:val="00B86D05"/>
    <w:rsid w:val="00B90223"/>
    <w:rsid w:val="00B9309B"/>
    <w:rsid w:val="00B95BA7"/>
    <w:rsid w:val="00B973C8"/>
    <w:rsid w:val="00BA1F40"/>
    <w:rsid w:val="00BA4820"/>
    <w:rsid w:val="00BB05FA"/>
    <w:rsid w:val="00BB1EBB"/>
    <w:rsid w:val="00BB54D3"/>
    <w:rsid w:val="00BB5B10"/>
    <w:rsid w:val="00BC3B59"/>
    <w:rsid w:val="00BC4135"/>
    <w:rsid w:val="00BC56D6"/>
    <w:rsid w:val="00BC6348"/>
    <w:rsid w:val="00BD4BE4"/>
    <w:rsid w:val="00BE2B07"/>
    <w:rsid w:val="00BE399E"/>
    <w:rsid w:val="00BE6915"/>
    <w:rsid w:val="00BF1775"/>
    <w:rsid w:val="00BF201D"/>
    <w:rsid w:val="00BF7F5E"/>
    <w:rsid w:val="00C0490B"/>
    <w:rsid w:val="00C07904"/>
    <w:rsid w:val="00C121AF"/>
    <w:rsid w:val="00C13F37"/>
    <w:rsid w:val="00C14C80"/>
    <w:rsid w:val="00C15FFC"/>
    <w:rsid w:val="00C169E4"/>
    <w:rsid w:val="00C22E2A"/>
    <w:rsid w:val="00C23623"/>
    <w:rsid w:val="00C26F23"/>
    <w:rsid w:val="00C27853"/>
    <w:rsid w:val="00C342AF"/>
    <w:rsid w:val="00C354A8"/>
    <w:rsid w:val="00C355A5"/>
    <w:rsid w:val="00C411E5"/>
    <w:rsid w:val="00C43581"/>
    <w:rsid w:val="00C43B64"/>
    <w:rsid w:val="00C53F37"/>
    <w:rsid w:val="00C5499A"/>
    <w:rsid w:val="00C5612A"/>
    <w:rsid w:val="00C62A0F"/>
    <w:rsid w:val="00C6552D"/>
    <w:rsid w:val="00C72EF6"/>
    <w:rsid w:val="00C80749"/>
    <w:rsid w:val="00C80BC4"/>
    <w:rsid w:val="00C82862"/>
    <w:rsid w:val="00C84E4D"/>
    <w:rsid w:val="00C86C9F"/>
    <w:rsid w:val="00C92CEA"/>
    <w:rsid w:val="00C9571B"/>
    <w:rsid w:val="00CA2FD0"/>
    <w:rsid w:val="00CB21EC"/>
    <w:rsid w:val="00CB608A"/>
    <w:rsid w:val="00CB626D"/>
    <w:rsid w:val="00CB7510"/>
    <w:rsid w:val="00CC0A4F"/>
    <w:rsid w:val="00CC6474"/>
    <w:rsid w:val="00CC6565"/>
    <w:rsid w:val="00CD5181"/>
    <w:rsid w:val="00CD7485"/>
    <w:rsid w:val="00CE2360"/>
    <w:rsid w:val="00CE236C"/>
    <w:rsid w:val="00CE3FB0"/>
    <w:rsid w:val="00CE4190"/>
    <w:rsid w:val="00CE4A02"/>
    <w:rsid w:val="00CE6A9B"/>
    <w:rsid w:val="00CE7448"/>
    <w:rsid w:val="00CF0047"/>
    <w:rsid w:val="00CF1621"/>
    <w:rsid w:val="00CF36A9"/>
    <w:rsid w:val="00CF3980"/>
    <w:rsid w:val="00D1108A"/>
    <w:rsid w:val="00D1222D"/>
    <w:rsid w:val="00D12DCF"/>
    <w:rsid w:val="00D16C50"/>
    <w:rsid w:val="00D16CC9"/>
    <w:rsid w:val="00D170B9"/>
    <w:rsid w:val="00D17DEE"/>
    <w:rsid w:val="00D22895"/>
    <w:rsid w:val="00D2606C"/>
    <w:rsid w:val="00D311DA"/>
    <w:rsid w:val="00D33DDC"/>
    <w:rsid w:val="00D3404A"/>
    <w:rsid w:val="00D4354E"/>
    <w:rsid w:val="00D43F69"/>
    <w:rsid w:val="00D46283"/>
    <w:rsid w:val="00D50F79"/>
    <w:rsid w:val="00D54012"/>
    <w:rsid w:val="00D54445"/>
    <w:rsid w:val="00D56C95"/>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23CD"/>
    <w:rsid w:val="00DA5F49"/>
    <w:rsid w:val="00DA6137"/>
    <w:rsid w:val="00DA78E8"/>
    <w:rsid w:val="00DB0D18"/>
    <w:rsid w:val="00DB2D32"/>
    <w:rsid w:val="00DB58EC"/>
    <w:rsid w:val="00DB6AA8"/>
    <w:rsid w:val="00DC0295"/>
    <w:rsid w:val="00DC28E6"/>
    <w:rsid w:val="00DC79E8"/>
    <w:rsid w:val="00DD55F0"/>
    <w:rsid w:val="00DD5B19"/>
    <w:rsid w:val="00DD5E37"/>
    <w:rsid w:val="00DD76C4"/>
    <w:rsid w:val="00DD792B"/>
    <w:rsid w:val="00DD7BB2"/>
    <w:rsid w:val="00DE04DD"/>
    <w:rsid w:val="00DE12FC"/>
    <w:rsid w:val="00DE1B8E"/>
    <w:rsid w:val="00DE2935"/>
    <w:rsid w:val="00DE3C27"/>
    <w:rsid w:val="00DE5D96"/>
    <w:rsid w:val="00DF00FA"/>
    <w:rsid w:val="00DF1628"/>
    <w:rsid w:val="00DF3D73"/>
    <w:rsid w:val="00DF48F7"/>
    <w:rsid w:val="00DF57D8"/>
    <w:rsid w:val="00DF59B2"/>
    <w:rsid w:val="00DF6F6D"/>
    <w:rsid w:val="00E00DBF"/>
    <w:rsid w:val="00E032C5"/>
    <w:rsid w:val="00E03ACB"/>
    <w:rsid w:val="00E04B04"/>
    <w:rsid w:val="00E1208D"/>
    <w:rsid w:val="00E133FB"/>
    <w:rsid w:val="00E1585D"/>
    <w:rsid w:val="00E16AD5"/>
    <w:rsid w:val="00E1784D"/>
    <w:rsid w:val="00E20D93"/>
    <w:rsid w:val="00E24C6A"/>
    <w:rsid w:val="00E25811"/>
    <w:rsid w:val="00E27C82"/>
    <w:rsid w:val="00E3009D"/>
    <w:rsid w:val="00E32F85"/>
    <w:rsid w:val="00E36FD8"/>
    <w:rsid w:val="00E37380"/>
    <w:rsid w:val="00E37FF1"/>
    <w:rsid w:val="00E465C4"/>
    <w:rsid w:val="00E46A4A"/>
    <w:rsid w:val="00E548E3"/>
    <w:rsid w:val="00E575FA"/>
    <w:rsid w:val="00E5771C"/>
    <w:rsid w:val="00E60631"/>
    <w:rsid w:val="00E60A44"/>
    <w:rsid w:val="00E63F64"/>
    <w:rsid w:val="00E64F67"/>
    <w:rsid w:val="00E65AAA"/>
    <w:rsid w:val="00E7134D"/>
    <w:rsid w:val="00E74623"/>
    <w:rsid w:val="00E80E3D"/>
    <w:rsid w:val="00E82B7D"/>
    <w:rsid w:val="00E86D42"/>
    <w:rsid w:val="00E870B8"/>
    <w:rsid w:val="00E97409"/>
    <w:rsid w:val="00EA0A0A"/>
    <w:rsid w:val="00EA0A58"/>
    <w:rsid w:val="00EA1019"/>
    <w:rsid w:val="00EA3B29"/>
    <w:rsid w:val="00EA51B0"/>
    <w:rsid w:val="00EB3627"/>
    <w:rsid w:val="00EB7421"/>
    <w:rsid w:val="00EC36F5"/>
    <w:rsid w:val="00EC5A4D"/>
    <w:rsid w:val="00EC68D6"/>
    <w:rsid w:val="00ED0DEA"/>
    <w:rsid w:val="00ED2DBE"/>
    <w:rsid w:val="00ED73C4"/>
    <w:rsid w:val="00EE40C8"/>
    <w:rsid w:val="00EE429D"/>
    <w:rsid w:val="00EF038D"/>
    <w:rsid w:val="00EF08A1"/>
    <w:rsid w:val="00EF1BFE"/>
    <w:rsid w:val="00EF3E88"/>
    <w:rsid w:val="00EF6E6D"/>
    <w:rsid w:val="00F009EF"/>
    <w:rsid w:val="00F01A75"/>
    <w:rsid w:val="00F07B04"/>
    <w:rsid w:val="00F12882"/>
    <w:rsid w:val="00F12E67"/>
    <w:rsid w:val="00F1383A"/>
    <w:rsid w:val="00F1715C"/>
    <w:rsid w:val="00F2092B"/>
    <w:rsid w:val="00F20B48"/>
    <w:rsid w:val="00F23E4E"/>
    <w:rsid w:val="00F258BA"/>
    <w:rsid w:val="00F27E9C"/>
    <w:rsid w:val="00F36FCA"/>
    <w:rsid w:val="00F40C9D"/>
    <w:rsid w:val="00F41F41"/>
    <w:rsid w:val="00F4410D"/>
    <w:rsid w:val="00F46918"/>
    <w:rsid w:val="00F46DDE"/>
    <w:rsid w:val="00F506B9"/>
    <w:rsid w:val="00F518C5"/>
    <w:rsid w:val="00F5549C"/>
    <w:rsid w:val="00F655ED"/>
    <w:rsid w:val="00F7033C"/>
    <w:rsid w:val="00F706A3"/>
    <w:rsid w:val="00F86C5F"/>
    <w:rsid w:val="00F90367"/>
    <w:rsid w:val="00F93122"/>
    <w:rsid w:val="00F9606D"/>
    <w:rsid w:val="00F96D0D"/>
    <w:rsid w:val="00F97657"/>
    <w:rsid w:val="00F976AD"/>
    <w:rsid w:val="00FA1305"/>
    <w:rsid w:val="00FA6461"/>
    <w:rsid w:val="00FA6CF2"/>
    <w:rsid w:val="00FA7E7D"/>
    <w:rsid w:val="00FB0A49"/>
    <w:rsid w:val="00FB2921"/>
    <w:rsid w:val="00FC0BF1"/>
    <w:rsid w:val="00FD21FE"/>
    <w:rsid w:val="00FD7AEC"/>
    <w:rsid w:val="00FE038F"/>
    <w:rsid w:val="00FE3AD3"/>
    <w:rsid w:val="00FE3C90"/>
    <w:rsid w:val="00FE62DC"/>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C9571B"/>
    <w:rPr>
      <w:rFonts w:eastAsiaTheme="majorEastAsia" w:cstheme="majorBidi"/>
      <w:b/>
      <w:spacing w:val="5"/>
      <w:kern w:val="28"/>
      <w:szCs w:val="52"/>
      <w:lang w:val="bg-BG"/>
    </w:rPr>
  </w:style>
  <w:style w:type="character" w:customStyle="1" w:styleId="normaltextrun">
    <w:name w:val="normaltextrun"/>
    <w:basedOn w:val="a0"/>
    <w:rsid w:val="001B5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325206D-638B-4974-940C-304DBCD35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pc</cp:lastModifiedBy>
  <cp:revision>2</cp:revision>
  <cp:lastPrinted>2015-10-26T22:35:00Z</cp:lastPrinted>
  <dcterms:created xsi:type="dcterms:W3CDTF">2023-01-02T10:20:00Z</dcterms:created>
  <dcterms:modified xsi:type="dcterms:W3CDTF">2023-01-02T10:2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